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A0D00" w14:textId="423AAC7E" w:rsidR="00613A2E" w:rsidRDefault="00613A2E"/>
    <w:p w14:paraId="5FF8446C" w14:textId="5265DD97" w:rsidR="007C00C1" w:rsidRPr="007C00C1" w:rsidRDefault="007C00C1" w:rsidP="007C00C1"/>
    <w:p w14:paraId="28F2DB73" w14:textId="6A3B830A" w:rsidR="007C00C1" w:rsidRPr="007C00C1" w:rsidRDefault="007C00C1" w:rsidP="007C00C1"/>
    <w:p w14:paraId="3FE9BCF9" w14:textId="6B0A8252" w:rsidR="007C00C1" w:rsidRPr="007C00C1" w:rsidRDefault="007C00C1" w:rsidP="007C00C1"/>
    <w:p w14:paraId="6FAD60FD" w14:textId="6D803C32" w:rsidR="007C00C1" w:rsidRDefault="007C00C1" w:rsidP="007C00C1">
      <w:r>
        <w:t xml:space="preserve"> </w:t>
      </w:r>
    </w:p>
    <w:p w14:paraId="5EB9035A" w14:textId="614FD92B" w:rsidR="007C00C1" w:rsidRPr="007C00C1" w:rsidRDefault="007C00C1" w:rsidP="007C00C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B01638" wp14:editId="1492CDB8">
                <wp:simplePos x="0" y="0"/>
                <wp:positionH relativeFrom="margin">
                  <wp:align>center</wp:align>
                </wp:positionH>
                <wp:positionV relativeFrom="paragraph">
                  <wp:posOffset>8255</wp:posOffset>
                </wp:positionV>
                <wp:extent cx="4343400" cy="4762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47ADE7" w14:textId="61D6B3D1" w:rsidR="007C00C1" w:rsidRDefault="007C00C1" w:rsidP="007C00C1">
                            <w:pPr>
                              <w:spacing w:after="0"/>
                              <w:ind w:left="1980" w:right="90" w:hanging="1980"/>
                            </w:pPr>
                            <w:r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Pr="007C00C1"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Church $100.00 </w:t>
                            </w:r>
                            <w:r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                                       </w:t>
                            </w:r>
                            <w:r w:rsidRPr="007C00C1"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>Association</w:t>
                            </w:r>
                            <w:r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C00C1"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$150.00 </w:t>
                            </w:r>
                            <w:r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                                               </w:t>
                            </w:r>
                            <w:r w:rsidR="00C42C61"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Pr="007C00C1"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>District/Union $100.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B0163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.65pt;width:342pt;height:37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" fillcolor="white [3201]" stroked="f" strokeweight=".5pt">
                <v:textbox>
                  <w:txbxContent>
                    <w:p w14:paraId="5E47ADE7" w14:textId="61D6B3D1" w:rsidR="007C00C1" w:rsidRDefault="007C00C1" w:rsidP="007C00C1">
                      <w:pPr>
                        <w:spacing w:after="0"/>
                        <w:ind w:left="1980" w:right="90" w:hanging="1980"/>
                      </w:pPr>
                      <w:r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 xml:space="preserve">     </w:t>
                      </w:r>
                      <w:r w:rsidRPr="007C00C1"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 xml:space="preserve">Church $100.00 </w:t>
                      </w:r>
                      <w:r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 xml:space="preserve">                                        </w:t>
                      </w:r>
                      <w:r w:rsidRPr="007C00C1"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>Association</w:t>
                      </w:r>
                      <w:r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Pr="007C00C1"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 xml:space="preserve">$150.00 </w:t>
                      </w:r>
                      <w:r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 xml:space="preserve">                                                </w:t>
                      </w:r>
                      <w:r w:rsidR="00C42C61"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 xml:space="preserve">     </w:t>
                      </w:r>
                      <w:r w:rsidRPr="007C00C1"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>District/Union $100.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t xml:space="preserve">                                                                                    </w:t>
      </w:r>
    </w:p>
    <w:p w14:paraId="237305D0" w14:textId="11122522" w:rsidR="007C00C1" w:rsidRDefault="007C00C1" w:rsidP="007C00C1">
      <w:pPr>
        <w:spacing w:after="0" w:line="244" w:lineRule="auto"/>
        <w:ind w:right="900"/>
        <w:jc w:val="center"/>
        <w:rPr>
          <w:rFonts w:ascii="Times New Roman" w:eastAsia="Times New Roman" w:hAnsi="Times New Roman" w:cs="Times New Roman"/>
          <w:b/>
          <w:iCs/>
          <w:color w:val="FF0000"/>
          <w:sz w:val="24"/>
          <w:szCs w:val="24"/>
        </w:rPr>
      </w:pPr>
      <w:bookmarkStart w:id="0" w:name="_Hlk65881535"/>
      <w:r w:rsidRPr="007C00C1">
        <w:rPr>
          <w:rFonts w:ascii="Times New Roman" w:eastAsia="Times New Roman" w:hAnsi="Times New Roman" w:cs="Times New Roman"/>
          <w:b/>
          <w:iCs/>
          <w:color w:val="FF0000"/>
          <w:sz w:val="24"/>
          <w:szCs w:val="24"/>
        </w:rPr>
        <w:t xml:space="preserve">               </w:t>
      </w:r>
    </w:p>
    <w:p w14:paraId="1D6F5985" w14:textId="1AF2DB7B" w:rsidR="007C00C1" w:rsidRDefault="007C00C1" w:rsidP="007C00C1">
      <w:pPr>
        <w:pStyle w:val="NoSpacing"/>
      </w:pPr>
      <w:r>
        <w:t xml:space="preserve">    </w:t>
      </w:r>
    </w:p>
    <w:p w14:paraId="4F272E8C" w14:textId="6705CFCF" w:rsidR="007C00C1" w:rsidRPr="007C00C1" w:rsidRDefault="007C00C1" w:rsidP="007C00C1">
      <w:pPr>
        <w:spacing w:after="0" w:line="244" w:lineRule="auto"/>
        <w:ind w:right="900"/>
        <w:jc w:val="center"/>
        <w:rPr>
          <w:rFonts w:ascii="Times New Roman" w:eastAsia="Times New Roman" w:hAnsi="Times New Roman" w:cs="Times New Roman"/>
          <w:b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color w:val="FF0000"/>
          <w:sz w:val="24"/>
          <w:szCs w:val="24"/>
        </w:rPr>
        <w:t xml:space="preserve"> </w:t>
      </w:r>
      <w:r w:rsidRPr="007C00C1">
        <w:rPr>
          <w:rFonts w:ascii="Times New Roman" w:eastAsia="Times New Roman" w:hAnsi="Times New Roman" w:cs="Times New Roman"/>
          <w:b/>
          <w:iCs/>
          <w:color w:val="FF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Cs/>
          <w:color w:val="FF0000"/>
          <w:sz w:val="24"/>
          <w:szCs w:val="24"/>
        </w:rPr>
        <w:t xml:space="preserve">      </w:t>
      </w:r>
      <w:r w:rsidR="00645800">
        <w:rPr>
          <w:rFonts w:ascii="Times New Roman" w:eastAsia="Times New Roman" w:hAnsi="Times New Roman" w:cs="Times New Roman"/>
          <w:b/>
          <w:iCs/>
          <w:color w:val="FF0000"/>
          <w:sz w:val="24"/>
          <w:szCs w:val="24"/>
        </w:rPr>
        <w:t xml:space="preserve">     </w:t>
      </w:r>
      <w:r w:rsidRPr="007C00C1"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  <w:t>The Pre-Registration Deadline is May 14, 202</w:t>
      </w:r>
      <w:r w:rsidR="00776B2F"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  <w:t>3</w:t>
      </w:r>
      <w:r w:rsidRPr="007C00C1"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  <w:t>1</w:t>
      </w:r>
    </w:p>
    <w:p w14:paraId="2D319783" w14:textId="20C4BE65" w:rsidR="007C00C1" w:rsidRPr="007C00C1" w:rsidRDefault="007C00C1" w:rsidP="007C00C1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      </w:t>
      </w:r>
      <w:r w:rsidR="00645800">
        <w:rPr>
          <w:rFonts w:ascii="Times New Roman" w:hAnsi="Times New Roman" w:cs="Times New Roman"/>
          <w:b/>
        </w:rPr>
        <w:t xml:space="preserve">   </w:t>
      </w:r>
      <w:r w:rsidRPr="007C00C1">
        <w:rPr>
          <w:rFonts w:ascii="Times New Roman" w:hAnsi="Times New Roman" w:cs="Times New Roman"/>
          <w:b/>
        </w:rPr>
        <w:t xml:space="preserve">Mail A Copy </w:t>
      </w:r>
      <w:r w:rsidR="00C42C61">
        <w:rPr>
          <w:rFonts w:ascii="Times New Roman" w:hAnsi="Times New Roman" w:cs="Times New Roman"/>
          <w:b/>
        </w:rPr>
        <w:t>o</w:t>
      </w:r>
      <w:r w:rsidRPr="007C00C1">
        <w:rPr>
          <w:rFonts w:ascii="Times New Roman" w:hAnsi="Times New Roman" w:cs="Times New Roman"/>
          <w:b/>
        </w:rPr>
        <w:t xml:space="preserve">f This Form </w:t>
      </w:r>
      <w:r w:rsidR="00C42C61">
        <w:rPr>
          <w:rFonts w:ascii="Times New Roman" w:hAnsi="Times New Roman" w:cs="Times New Roman"/>
          <w:b/>
        </w:rPr>
        <w:t>w</w:t>
      </w:r>
      <w:r w:rsidRPr="007C00C1">
        <w:rPr>
          <w:rFonts w:ascii="Times New Roman" w:hAnsi="Times New Roman" w:cs="Times New Roman"/>
          <w:b/>
        </w:rPr>
        <w:t xml:space="preserve">ith </w:t>
      </w:r>
      <w:r w:rsidR="00776B2F">
        <w:rPr>
          <w:rFonts w:ascii="Times New Roman" w:hAnsi="Times New Roman" w:cs="Times New Roman"/>
          <w:b/>
        </w:rPr>
        <w:t xml:space="preserve">a </w:t>
      </w:r>
      <w:r w:rsidRPr="007C00C1">
        <w:rPr>
          <w:rFonts w:ascii="Times New Roman" w:hAnsi="Times New Roman" w:cs="Times New Roman"/>
          <w:b/>
        </w:rPr>
        <w:t xml:space="preserve">Check </w:t>
      </w:r>
      <w:r w:rsidR="00C42C61">
        <w:rPr>
          <w:rFonts w:ascii="Times New Roman" w:hAnsi="Times New Roman" w:cs="Times New Roman"/>
          <w:b/>
        </w:rPr>
        <w:t>f</w:t>
      </w:r>
      <w:r w:rsidRPr="007C00C1">
        <w:rPr>
          <w:rFonts w:ascii="Times New Roman" w:hAnsi="Times New Roman" w:cs="Times New Roman"/>
          <w:b/>
        </w:rPr>
        <w:t xml:space="preserve">or </w:t>
      </w:r>
      <w:r w:rsidR="00776B2F">
        <w:rPr>
          <w:rFonts w:ascii="Times New Roman" w:hAnsi="Times New Roman" w:cs="Times New Roman"/>
          <w:b/>
        </w:rPr>
        <w:t xml:space="preserve">the </w:t>
      </w:r>
      <w:r w:rsidRPr="007C00C1">
        <w:rPr>
          <w:rFonts w:ascii="Times New Roman" w:hAnsi="Times New Roman" w:cs="Times New Roman"/>
          <w:b/>
        </w:rPr>
        <w:t xml:space="preserve">Amount </w:t>
      </w:r>
      <w:r w:rsidR="00C42C61">
        <w:rPr>
          <w:rFonts w:ascii="Times New Roman" w:hAnsi="Times New Roman" w:cs="Times New Roman"/>
          <w:b/>
        </w:rPr>
        <w:t>o</w:t>
      </w:r>
      <w:r w:rsidRPr="007C00C1">
        <w:rPr>
          <w:rFonts w:ascii="Times New Roman" w:hAnsi="Times New Roman" w:cs="Times New Roman"/>
          <w:b/>
        </w:rPr>
        <w:t>f Registration To</w:t>
      </w:r>
      <w:r>
        <w:rPr>
          <w:rFonts w:ascii="Times New Roman" w:hAnsi="Times New Roman" w:cs="Times New Roman"/>
          <w:b/>
        </w:rPr>
        <w:t>:</w:t>
      </w:r>
    </w:p>
    <w:p w14:paraId="628E5095" w14:textId="423E6A9B" w:rsidR="007C00C1" w:rsidRPr="007C00C1" w:rsidRDefault="007C00C1" w:rsidP="007C00C1">
      <w:pPr>
        <w:spacing w:after="0"/>
        <w:ind w:right="-146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</w:t>
      </w:r>
      <w:r w:rsidR="00645800"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 xml:space="preserve"> </w:t>
      </w:r>
      <w:r w:rsidRPr="007C00C1">
        <w:rPr>
          <w:rFonts w:ascii="Times New Roman" w:hAnsi="Times New Roman" w:cs="Times New Roman"/>
          <w:b/>
        </w:rPr>
        <w:t>Mrs. Raynah R. Everett – 121 River Bridge Lane, Lexington</w:t>
      </w:r>
      <w:r w:rsidR="00322829">
        <w:rPr>
          <w:rFonts w:ascii="Times New Roman" w:hAnsi="Times New Roman" w:cs="Times New Roman"/>
          <w:b/>
        </w:rPr>
        <w:t xml:space="preserve">, </w:t>
      </w:r>
      <w:r w:rsidRPr="007C00C1">
        <w:rPr>
          <w:rFonts w:ascii="Times New Roman" w:hAnsi="Times New Roman" w:cs="Times New Roman"/>
          <w:b/>
        </w:rPr>
        <w:t>SC 29073 (803) 800-0425</w:t>
      </w:r>
    </w:p>
    <w:p w14:paraId="08B655B9" w14:textId="1F8A5315" w:rsidR="007C00C1" w:rsidRPr="007C00C1" w:rsidRDefault="007C00C1" w:rsidP="007C00C1">
      <w:pPr>
        <w:spacing w:after="0"/>
        <w:ind w:right="-290"/>
        <w:jc w:val="both"/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</w:rPr>
        <w:t xml:space="preserve">                                  </w:t>
      </w:r>
      <w:r w:rsidR="00645800"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 xml:space="preserve"> </w:t>
      </w:r>
      <w:r w:rsidRPr="007C00C1">
        <w:rPr>
          <w:rFonts w:ascii="Times New Roman" w:hAnsi="Times New Roman" w:cs="Times New Roman"/>
          <w:b/>
          <w:color w:val="C00000"/>
        </w:rPr>
        <w:t>DEADLINE MAY 14</w:t>
      </w:r>
      <w:r w:rsidRPr="007C00C1">
        <w:rPr>
          <w:rFonts w:ascii="Times New Roman" w:hAnsi="Times New Roman" w:cs="Times New Roman"/>
          <w:b/>
          <w:color w:val="C00000"/>
          <w:vertAlign w:val="superscript"/>
        </w:rPr>
        <w:t>Th</w:t>
      </w:r>
      <w:r w:rsidRPr="007C00C1">
        <w:rPr>
          <w:rFonts w:ascii="Times New Roman" w:hAnsi="Times New Roman" w:cs="Times New Roman"/>
          <w:b/>
          <w:color w:val="C00000"/>
        </w:rPr>
        <w:t xml:space="preserve"> FOR PRE-REGISTRATION</w:t>
      </w:r>
      <w:bookmarkEnd w:id="0"/>
    </w:p>
    <w:p w14:paraId="101D83E0" w14:textId="64543979" w:rsidR="007C00C1" w:rsidRDefault="007C00C1" w:rsidP="007C00C1">
      <w:pPr>
        <w:tabs>
          <w:tab w:val="center" w:pos="2720"/>
        </w:tabs>
        <w:spacing w:after="0"/>
        <w:rPr>
          <w:rFonts w:ascii="Times New Roman" w:eastAsia="Tahoma" w:hAnsi="Times New Roman" w:cs="Times New Roman"/>
        </w:rPr>
      </w:pPr>
    </w:p>
    <w:p w14:paraId="37C93C71" w14:textId="5D7AA8D9" w:rsidR="007C00C1" w:rsidRPr="007C00C1" w:rsidRDefault="007C00C1" w:rsidP="007C00C1">
      <w:pPr>
        <w:tabs>
          <w:tab w:val="center" w:pos="2720"/>
        </w:tabs>
        <w:spacing w:after="0"/>
        <w:rPr>
          <w:rFonts w:ascii="Times New Roman" w:hAnsi="Times New Roman" w:cs="Times New Roman"/>
          <w:b/>
          <w:bCs/>
        </w:rPr>
      </w:pPr>
      <w:r w:rsidRPr="007C00C1">
        <w:rPr>
          <w:rFonts w:ascii="Times New Roman" w:eastAsia="Tahoma" w:hAnsi="Times New Roman" w:cs="Times New Roman"/>
          <w:b/>
          <w:bCs/>
        </w:rPr>
        <w:t xml:space="preserve">Date </w:t>
      </w:r>
      <w:r w:rsidRPr="007C00C1">
        <w:rPr>
          <w:rFonts w:ascii="Times New Roman" w:eastAsia="Tahoma" w:hAnsi="Times New Roman" w:cs="Times New Roman"/>
          <w:b/>
          <w:bCs/>
          <w:u w:val="single" w:color="000000"/>
        </w:rPr>
        <w:t xml:space="preserve">  </w:t>
      </w:r>
      <w:r w:rsidRPr="007C00C1">
        <w:rPr>
          <w:rFonts w:ascii="Times New Roman" w:eastAsia="Tahoma" w:hAnsi="Times New Roman" w:cs="Times New Roman"/>
          <w:b/>
          <w:bCs/>
          <w:u w:val="single" w:color="000000"/>
        </w:rPr>
        <w:tab/>
      </w:r>
      <w:r w:rsidRPr="007C00C1">
        <w:rPr>
          <w:rFonts w:ascii="Times New Roman" w:eastAsia="Tahoma" w:hAnsi="Times New Roman" w:cs="Times New Roman"/>
          <w:b/>
          <w:bCs/>
        </w:rPr>
        <w:t xml:space="preserve"> </w:t>
      </w:r>
    </w:p>
    <w:p w14:paraId="49C89379" w14:textId="0F40BF8A" w:rsidR="007C00C1" w:rsidRPr="007C00C1" w:rsidRDefault="007C00C1" w:rsidP="007C00C1">
      <w:pPr>
        <w:pStyle w:val="NoSpacing"/>
        <w:rPr>
          <w:rFonts w:ascii="Times New Roman" w:hAnsi="Times New Roman" w:cs="Times New Roman"/>
        </w:rPr>
      </w:pPr>
    </w:p>
    <w:p w14:paraId="02F14105" w14:textId="2A34A88A" w:rsidR="007C00C1" w:rsidRPr="007C00C1" w:rsidRDefault="007C00C1" w:rsidP="007C00C1">
      <w:pPr>
        <w:tabs>
          <w:tab w:val="center" w:pos="8600"/>
        </w:tabs>
        <w:spacing w:after="0"/>
        <w:rPr>
          <w:rFonts w:ascii="Times New Roman" w:hAnsi="Times New Roman" w:cs="Times New Roman"/>
          <w:b/>
        </w:rPr>
      </w:pPr>
      <w:r w:rsidRPr="007C00C1">
        <w:rPr>
          <w:rFonts w:ascii="Times New Roman" w:eastAsia="Tahoma" w:hAnsi="Times New Roman" w:cs="Times New Roman"/>
          <w:b/>
        </w:rPr>
        <w:t xml:space="preserve">Church Name: </w:t>
      </w:r>
      <w:r w:rsidRPr="007C00C1">
        <w:rPr>
          <w:rFonts w:ascii="Times New Roman" w:eastAsia="Tahoma" w:hAnsi="Times New Roman" w:cs="Times New Roman"/>
          <w:b/>
          <w:u w:val="single" w:color="000000"/>
        </w:rPr>
        <w:t xml:space="preserve">  </w:t>
      </w:r>
      <w:r w:rsidRPr="007C00C1">
        <w:rPr>
          <w:rFonts w:ascii="Times New Roman" w:eastAsia="Tahoma" w:hAnsi="Times New Roman" w:cs="Times New Roman"/>
          <w:b/>
          <w:u w:val="single" w:color="000000"/>
        </w:rPr>
        <w:tab/>
        <w:t>_____________</w:t>
      </w:r>
      <w:r w:rsidRPr="007C00C1">
        <w:rPr>
          <w:rFonts w:ascii="Times New Roman" w:eastAsia="Tahoma" w:hAnsi="Times New Roman" w:cs="Times New Roman"/>
          <w:b/>
        </w:rPr>
        <w:t xml:space="preserve"> </w:t>
      </w:r>
    </w:p>
    <w:p w14:paraId="604AFFE8" w14:textId="4E2925D9" w:rsidR="007C00C1" w:rsidRPr="007C00C1" w:rsidRDefault="00457F7C" w:rsidP="007C00C1">
      <w:pPr>
        <w:tabs>
          <w:tab w:val="center" w:pos="8720"/>
        </w:tabs>
        <w:spacing w:after="0"/>
        <w:rPr>
          <w:rFonts w:ascii="Times New Roman" w:eastAsia="Tahoma" w:hAnsi="Times New Roman" w:cs="Times New Roman"/>
          <w:b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40CA4559" wp14:editId="1B9DC482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4295775" cy="4507865"/>
            <wp:effectExtent l="0" t="0" r="9525" b="6985"/>
            <wp:wrapNone/>
            <wp:docPr id="40" name="Picture 39">
              <a:extLst xmlns:a="http://schemas.openxmlformats.org/drawingml/2006/main">
                <a:ext uri="{FF2B5EF4-FFF2-40B4-BE49-F238E27FC236}">
                  <a16:creationId xmlns:a16="http://schemas.microsoft.com/office/drawing/2014/main" id="{9C13D8C7-555C-46E6-A9DB-158257D368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39">
                      <a:extLst>
                        <a:ext uri="{FF2B5EF4-FFF2-40B4-BE49-F238E27FC236}">
                          <a16:creationId xmlns:a16="http://schemas.microsoft.com/office/drawing/2014/main" id="{9C13D8C7-555C-46E6-A9DB-158257D368FF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lum bright="-20000" contrast="40000"/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450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DD033E" w14:textId="4FF76A6C" w:rsidR="007C00C1" w:rsidRPr="007C00C1" w:rsidRDefault="007C00C1" w:rsidP="007C00C1">
      <w:pPr>
        <w:pStyle w:val="NoSpacing"/>
        <w:rPr>
          <w:rFonts w:ascii="Times New Roman" w:hAnsi="Times New Roman" w:cs="Times New Roman"/>
          <w:b/>
        </w:rPr>
      </w:pPr>
      <w:r w:rsidRPr="007C00C1">
        <w:rPr>
          <w:rFonts w:ascii="Times New Roman" w:hAnsi="Times New Roman" w:cs="Times New Roman"/>
          <w:b/>
        </w:rPr>
        <w:t xml:space="preserve">Church Address: </w:t>
      </w:r>
      <w:r w:rsidRPr="007C00C1">
        <w:rPr>
          <w:rFonts w:ascii="Times New Roman" w:hAnsi="Times New Roman" w:cs="Times New Roman"/>
          <w:b/>
          <w:u w:val="single" w:color="000000"/>
        </w:rPr>
        <w:t xml:space="preserve">  </w:t>
      </w:r>
      <w:r w:rsidRPr="007C00C1">
        <w:rPr>
          <w:rFonts w:ascii="Times New Roman" w:hAnsi="Times New Roman" w:cs="Times New Roman"/>
          <w:b/>
          <w:u w:val="single" w:color="000000"/>
        </w:rPr>
        <w:tab/>
        <w:t>_________________________________________________________________</w:t>
      </w:r>
      <w:r w:rsidRPr="007C00C1">
        <w:rPr>
          <w:rFonts w:ascii="Times New Roman" w:hAnsi="Times New Roman" w:cs="Times New Roman"/>
          <w:b/>
        </w:rPr>
        <w:t xml:space="preserve"> </w:t>
      </w:r>
    </w:p>
    <w:p w14:paraId="38BA184C" w14:textId="77777777" w:rsidR="007C00C1" w:rsidRPr="007C00C1" w:rsidRDefault="007C00C1" w:rsidP="007C00C1">
      <w:pPr>
        <w:pStyle w:val="NoSpacing"/>
        <w:rPr>
          <w:rFonts w:ascii="Times New Roman" w:hAnsi="Times New Roman" w:cs="Times New Roman"/>
          <w:b/>
        </w:rPr>
      </w:pPr>
    </w:p>
    <w:p w14:paraId="47B188A0" w14:textId="328E761F" w:rsidR="007C00C1" w:rsidRPr="007C00C1" w:rsidRDefault="007C00C1" w:rsidP="007C00C1">
      <w:pPr>
        <w:spacing w:after="0"/>
        <w:rPr>
          <w:rFonts w:ascii="Times New Roman" w:hAnsi="Times New Roman" w:cs="Times New Roman"/>
          <w:b/>
        </w:rPr>
      </w:pPr>
      <w:r w:rsidRPr="007C00C1">
        <w:rPr>
          <w:rFonts w:ascii="Times New Roman" w:eastAsia="Tahoma" w:hAnsi="Times New Roman" w:cs="Times New Roman"/>
          <w:b/>
        </w:rPr>
        <w:t xml:space="preserve">City: ___________________________ </w:t>
      </w:r>
      <w:r w:rsidRPr="007C00C1">
        <w:rPr>
          <w:rFonts w:ascii="Times New Roman" w:eastAsia="Tahoma" w:hAnsi="Times New Roman" w:cs="Times New Roman"/>
          <w:b/>
        </w:rPr>
        <w:tab/>
        <w:t xml:space="preserve">State: </w:t>
      </w:r>
      <w:r w:rsidRPr="00645800">
        <w:rPr>
          <w:rFonts w:ascii="Times New Roman" w:eastAsia="Tahoma" w:hAnsi="Times New Roman" w:cs="Times New Roman"/>
          <w:bCs/>
          <w:u w:val="single" w:color="000000"/>
        </w:rPr>
        <w:t>SC</w:t>
      </w:r>
      <w:r w:rsidRPr="007C00C1">
        <w:rPr>
          <w:rFonts w:ascii="Times New Roman" w:eastAsia="Tahoma" w:hAnsi="Times New Roman" w:cs="Times New Roman"/>
          <w:b/>
        </w:rPr>
        <w:t xml:space="preserve">    Zip</w:t>
      </w:r>
      <w:r>
        <w:rPr>
          <w:rFonts w:ascii="Times New Roman" w:eastAsia="Times New Roman" w:hAnsi="Times New Roman" w:cs="Times New Roman"/>
          <w:b/>
        </w:rPr>
        <w:t xml:space="preserve"> Code </w:t>
      </w:r>
      <w:r w:rsidRPr="007C00C1">
        <w:rPr>
          <w:rFonts w:ascii="Times New Roman" w:hAnsi="Times New Roman" w:cs="Times New Roman"/>
          <w:b/>
          <w:noProof/>
        </w:rPr>
        <mc:AlternateContent>
          <mc:Choice Requires="wpg">
            <w:drawing>
              <wp:inline distT="0" distB="0" distL="0" distR="0" wp14:anchorId="22966031" wp14:editId="7DF4F47D">
                <wp:extent cx="746125" cy="7620"/>
                <wp:effectExtent l="4445" t="0" r="1905" b="1905"/>
                <wp:docPr id="69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6125" cy="7620"/>
                          <a:chOff x="0" y="0"/>
                          <a:chExt cx="7459" cy="76"/>
                        </a:xfrm>
                      </wpg:grpSpPr>
                      <wps:wsp>
                        <wps:cNvPr id="70" name="Shape 438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459" cy="91"/>
                          </a:xfrm>
                          <a:custGeom>
                            <a:avLst/>
                            <a:gdLst>
                              <a:gd name="T0" fmla="*/ 0 w 745998"/>
                              <a:gd name="T1" fmla="*/ 0 h 9144"/>
                              <a:gd name="T2" fmla="*/ 745998 w 745998"/>
                              <a:gd name="T3" fmla="*/ 0 h 9144"/>
                              <a:gd name="T4" fmla="*/ 745998 w 745998"/>
                              <a:gd name="T5" fmla="*/ 9144 h 9144"/>
                              <a:gd name="T6" fmla="*/ 0 w 745998"/>
                              <a:gd name="T7" fmla="*/ 9144 h 9144"/>
                              <a:gd name="T8" fmla="*/ 0 w 745998"/>
                              <a:gd name="T9" fmla="*/ 0 h 9144"/>
                              <a:gd name="T10" fmla="*/ 0 w 745998"/>
                              <a:gd name="T11" fmla="*/ 0 h 9144"/>
                              <a:gd name="T12" fmla="*/ 745998 w 745998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745998" h="9144">
                                <a:moveTo>
                                  <a:pt x="0" y="0"/>
                                </a:moveTo>
                                <a:lnTo>
                                  <a:pt x="745998" y="0"/>
                                </a:lnTo>
                                <a:lnTo>
                                  <a:pt x="7459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 cap="rnd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5154D9" id="Group 42" o:spid="_x0000_s1026" style="width:58.75pt;height:.6pt;mso-position-horizontal-relative:char;mso-position-vertical-relative:line" coordsize="745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">
                <v:shape id="Shape 4384" o:spid="_x0000_s1027" style="position:absolute;width:7459;height:91;visibility:visible;mso-wrap-style:square;v-text-anchor:top" coordsize="74599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" path="m,l745998,r,9144l,9144,,e" fillcolor="black" stroked="f" strokeweight="0">
                  <v:stroke endcap="round"/>
                  <v:path arrowok="t" o:connecttype="custom" o:connectlocs="0,0;7459,0;7459,91;0,91;0,0" o:connectangles="0,0,0,0,0" textboxrect="0,0,745998,9144"/>
                </v:shape>
                <w10:anchorlock/>
              </v:group>
            </w:pict>
          </mc:Fallback>
        </mc:AlternateContent>
      </w:r>
      <w:r w:rsidRPr="007C00C1">
        <w:rPr>
          <w:rFonts w:ascii="Times New Roman" w:eastAsia="Times New Roman" w:hAnsi="Times New Roman" w:cs="Times New Roman"/>
          <w:b/>
        </w:rPr>
        <w:t xml:space="preserve"> </w:t>
      </w:r>
      <w:r w:rsidRPr="007C00C1">
        <w:rPr>
          <w:rFonts w:ascii="Times New Roman" w:eastAsia="Tahoma" w:hAnsi="Times New Roman" w:cs="Times New Roman"/>
          <w:b/>
        </w:rPr>
        <w:t>Ph#</w:t>
      </w:r>
      <w:r w:rsidRPr="007C00C1">
        <w:rPr>
          <w:rFonts w:ascii="Times New Roman" w:eastAsia="Tahoma" w:hAnsi="Times New Roman" w:cs="Times New Roman"/>
          <w:b/>
          <w:u w:val="single" w:color="000000"/>
        </w:rPr>
        <w:t>___________________</w:t>
      </w:r>
      <w:r w:rsidRPr="007C00C1">
        <w:rPr>
          <w:rFonts w:ascii="Times New Roman" w:eastAsia="Tahoma" w:hAnsi="Times New Roman" w:cs="Times New Roman"/>
          <w:b/>
        </w:rPr>
        <w:t xml:space="preserve"> </w:t>
      </w:r>
    </w:p>
    <w:p w14:paraId="5FC58348" w14:textId="77777777" w:rsidR="007C00C1" w:rsidRPr="007C00C1" w:rsidRDefault="007C00C1" w:rsidP="007C00C1">
      <w:pPr>
        <w:pStyle w:val="NoSpacing"/>
        <w:rPr>
          <w:rFonts w:ascii="Times New Roman" w:hAnsi="Times New Roman" w:cs="Times New Roman"/>
          <w:b/>
        </w:rPr>
      </w:pPr>
    </w:p>
    <w:p w14:paraId="25D9DEA6" w14:textId="2055051E" w:rsidR="007C00C1" w:rsidRPr="007C00C1" w:rsidRDefault="007C00C1" w:rsidP="007C00C1">
      <w:pPr>
        <w:tabs>
          <w:tab w:val="left" w:pos="4050"/>
        </w:tabs>
        <w:rPr>
          <w:rFonts w:ascii="Times New Roman" w:hAnsi="Times New Roman" w:cs="Times New Roman"/>
          <w:b/>
        </w:rPr>
      </w:pPr>
      <w:r w:rsidRPr="007C00C1">
        <w:rPr>
          <w:rFonts w:ascii="Times New Roman" w:hAnsi="Times New Roman" w:cs="Times New Roman"/>
          <w:b/>
        </w:rPr>
        <w:t xml:space="preserve">Church President Name: _______________________________________________________________  </w:t>
      </w:r>
    </w:p>
    <w:p w14:paraId="69DBE0FC" w14:textId="4F6720BA" w:rsidR="007C00C1" w:rsidRPr="007C00C1" w:rsidRDefault="007C00C1" w:rsidP="007C00C1">
      <w:pPr>
        <w:tabs>
          <w:tab w:val="left" w:pos="4050"/>
        </w:tabs>
        <w:rPr>
          <w:rFonts w:ascii="Times New Roman" w:hAnsi="Times New Roman" w:cs="Times New Roman"/>
          <w:b/>
        </w:rPr>
      </w:pPr>
      <w:r w:rsidRPr="007C00C1">
        <w:rPr>
          <w:rFonts w:ascii="Times New Roman" w:hAnsi="Times New Roman" w:cs="Times New Roman"/>
          <w:b/>
        </w:rPr>
        <w:t>Association President: _____________________________Association Name ___________</w:t>
      </w:r>
      <w:r>
        <w:rPr>
          <w:rFonts w:ascii="Times New Roman" w:hAnsi="Times New Roman" w:cs="Times New Roman"/>
          <w:b/>
        </w:rPr>
        <w:t>_</w:t>
      </w:r>
      <w:r w:rsidRPr="007C00C1">
        <w:rPr>
          <w:rFonts w:ascii="Times New Roman" w:hAnsi="Times New Roman" w:cs="Times New Roman"/>
          <w:b/>
        </w:rPr>
        <w:t>________</w:t>
      </w:r>
    </w:p>
    <w:p w14:paraId="0FE2D7B9" w14:textId="10F9530F" w:rsidR="007C00C1" w:rsidRPr="007C00C1" w:rsidRDefault="007C00C1" w:rsidP="007C00C1">
      <w:pPr>
        <w:pStyle w:val="NoSpacing"/>
        <w:rPr>
          <w:rFonts w:ascii="Times New Roman" w:hAnsi="Times New Roman" w:cs="Times New Roman"/>
          <w:b/>
        </w:rPr>
      </w:pPr>
      <w:r w:rsidRPr="007C00C1">
        <w:rPr>
          <w:rFonts w:ascii="Times New Roman" w:hAnsi="Times New Roman" w:cs="Times New Roman"/>
          <w:b/>
        </w:rPr>
        <w:t xml:space="preserve">Address: </w:t>
      </w:r>
      <w:r w:rsidRPr="007C00C1">
        <w:rPr>
          <w:rFonts w:ascii="Times New Roman" w:hAnsi="Times New Roman" w:cs="Times New Roman"/>
          <w:b/>
          <w:u w:val="single" w:color="000000"/>
        </w:rPr>
        <w:t xml:space="preserve">  </w:t>
      </w:r>
      <w:r w:rsidRPr="007C00C1">
        <w:rPr>
          <w:rFonts w:ascii="Times New Roman" w:hAnsi="Times New Roman" w:cs="Times New Roman"/>
          <w:b/>
          <w:u w:val="single" w:color="000000"/>
        </w:rPr>
        <w:tab/>
        <w:t>__________________________________________________________</w:t>
      </w:r>
      <w:r>
        <w:rPr>
          <w:rFonts w:ascii="Times New Roman" w:hAnsi="Times New Roman" w:cs="Times New Roman"/>
          <w:b/>
          <w:u w:val="single" w:color="000000"/>
        </w:rPr>
        <w:t>______</w:t>
      </w:r>
      <w:r w:rsidRPr="007C00C1">
        <w:rPr>
          <w:rFonts w:ascii="Times New Roman" w:hAnsi="Times New Roman" w:cs="Times New Roman"/>
          <w:b/>
          <w:u w:val="single" w:color="000000"/>
        </w:rPr>
        <w:t>_______</w:t>
      </w:r>
      <w:r w:rsidRPr="007C00C1">
        <w:rPr>
          <w:rFonts w:ascii="Times New Roman" w:hAnsi="Times New Roman" w:cs="Times New Roman"/>
          <w:b/>
        </w:rPr>
        <w:t xml:space="preserve"> </w:t>
      </w:r>
    </w:p>
    <w:p w14:paraId="398AB212" w14:textId="77777777" w:rsidR="007C00C1" w:rsidRDefault="007C00C1" w:rsidP="007C00C1">
      <w:pPr>
        <w:pStyle w:val="NoSpacing"/>
      </w:pPr>
    </w:p>
    <w:p w14:paraId="76E3D527" w14:textId="3FB584AC" w:rsidR="007C00C1" w:rsidRPr="007C00C1" w:rsidRDefault="007C00C1" w:rsidP="007C00C1">
      <w:pPr>
        <w:spacing w:after="0"/>
        <w:rPr>
          <w:rFonts w:ascii="Times New Roman" w:hAnsi="Times New Roman" w:cs="Times New Roman"/>
          <w:b/>
        </w:rPr>
      </w:pPr>
      <w:r w:rsidRPr="007C00C1">
        <w:rPr>
          <w:rFonts w:ascii="Times New Roman" w:eastAsia="Tahoma" w:hAnsi="Times New Roman" w:cs="Times New Roman"/>
          <w:b/>
        </w:rPr>
        <w:t xml:space="preserve">City: ___________________________ </w:t>
      </w:r>
      <w:r w:rsidRPr="007C00C1">
        <w:rPr>
          <w:rFonts w:ascii="Times New Roman" w:eastAsia="Tahoma" w:hAnsi="Times New Roman" w:cs="Times New Roman"/>
          <w:b/>
        </w:rPr>
        <w:tab/>
        <w:t xml:space="preserve">State: </w:t>
      </w:r>
      <w:r w:rsidRPr="007C00C1">
        <w:rPr>
          <w:rFonts w:ascii="Times New Roman" w:eastAsia="Tahoma" w:hAnsi="Times New Roman" w:cs="Times New Roman"/>
          <w:b/>
          <w:u w:val="single" w:color="000000"/>
        </w:rPr>
        <w:t>SC</w:t>
      </w:r>
      <w:r w:rsidRPr="007C00C1">
        <w:rPr>
          <w:rFonts w:ascii="Times New Roman" w:eastAsia="Tahoma" w:hAnsi="Times New Roman" w:cs="Times New Roman"/>
          <w:b/>
        </w:rPr>
        <w:t xml:space="preserve">       Zip</w:t>
      </w:r>
      <w:r w:rsidRPr="007C00C1">
        <w:rPr>
          <w:rFonts w:ascii="Times New Roman" w:eastAsia="Times New Roman" w:hAnsi="Times New Roman" w:cs="Times New Roman"/>
          <w:b/>
        </w:rPr>
        <w:t>:</w:t>
      </w:r>
      <w:r w:rsidRPr="007C00C1">
        <w:rPr>
          <w:rFonts w:ascii="Times New Roman" w:hAnsi="Times New Roman" w:cs="Times New Roman"/>
          <w:b/>
          <w:noProof/>
        </w:rPr>
        <mc:AlternateContent>
          <mc:Choice Requires="wpg">
            <w:drawing>
              <wp:inline distT="0" distB="0" distL="0" distR="0" wp14:anchorId="1D753F24" wp14:editId="3604193A">
                <wp:extent cx="746125" cy="7620"/>
                <wp:effectExtent l="4445" t="0" r="1905" b="1905"/>
                <wp:docPr id="2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6125" cy="7620"/>
                          <a:chOff x="0" y="0"/>
                          <a:chExt cx="7459" cy="76"/>
                        </a:xfrm>
                      </wpg:grpSpPr>
                      <wps:wsp>
                        <wps:cNvPr id="3" name="Shape 438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459" cy="91"/>
                          </a:xfrm>
                          <a:custGeom>
                            <a:avLst/>
                            <a:gdLst>
                              <a:gd name="T0" fmla="*/ 0 w 745998"/>
                              <a:gd name="T1" fmla="*/ 0 h 9144"/>
                              <a:gd name="T2" fmla="*/ 745998 w 745998"/>
                              <a:gd name="T3" fmla="*/ 0 h 9144"/>
                              <a:gd name="T4" fmla="*/ 745998 w 745998"/>
                              <a:gd name="T5" fmla="*/ 9144 h 9144"/>
                              <a:gd name="T6" fmla="*/ 0 w 745998"/>
                              <a:gd name="T7" fmla="*/ 9144 h 9144"/>
                              <a:gd name="T8" fmla="*/ 0 w 745998"/>
                              <a:gd name="T9" fmla="*/ 0 h 9144"/>
                              <a:gd name="T10" fmla="*/ 0 w 745998"/>
                              <a:gd name="T11" fmla="*/ 0 h 9144"/>
                              <a:gd name="T12" fmla="*/ 745998 w 745998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745998" h="9144">
                                <a:moveTo>
                                  <a:pt x="0" y="0"/>
                                </a:moveTo>
                                <a:lnTo>
                                  <a:pt x="745998" y="0"/>
                                </a:lnTo>
                                <a:lnTo>
                                  <a:pt x="7459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 cap="rnd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E5F886" id="Group 42" o:spid="_x0000_s1026" style="width:58.75pt;height:.6pt;mso-position-horizontal-relative:char;mso-position-vertical-relative:line" coordsize="745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">
                <v:shape id="Shape 4384" o:spid="_x0000_s1027" style="position:absolute;width:7459;height:91;visibility:visible;mso-wrap-style:square;v-text-anchor:top" coordsize="74599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" path="m,l745998,r,9144l,9144,,e" fillcolor="black" stroked="f" strokeweight="0">
                  <v:stroke endcap="round"/>
                  <v:path arrowok="t" o:connecttype="custom" o:connectlocs="0,0;7459,0;7459,91;0,91;0,0" o:connectangles="0,0,0,0,0" textboxrect="0,0,745998,9144"/>
                </v:shape>
                <w10:anchorlock/>
              </v:group>
            </w:pict>
          </mc:Fallback>
        </mc:AlternateContent>
      </w:r>
      <w:r w:rsidR="00645800" w:rsidRPr="007C00C1">
        <w:rPr>
          <w:rFonts w:ascii="Times New Roman" w:eastAsia="Times New Roman" w:hAnsi="Times New Roman" w:cs="Times New Roman"/>
          <w:b/>
        </w:rPr>
        <w:tab/>
        <w:t xml:space="preserve"> Ph</w:t>
      </w:r>
      <w:r w:rsidR="00645800" w:rsidRPr="007C00C1">
        <w:rPr>
          <w:rFonts w:ascii="Times New Roman" w:eastAsia="Tahoma" w:hAnsi="Times New Roman" w:cs="Times New Roman"/>
          <w:b/>
        </w:rPr>
        <w:t>#</w:t>
      </w:r>
      <w:r w:rsidR="00645800" w:rsidRPr="007C00C1">
        <w:rPr>
          <w:rFonts w:ascii="Times New Roman" w:eastAsia="Tahoma" w:hAnsi="Times New Roman" w:cs="Times New Roman"/>
          <w:b/>
          <w:u w:val="single" w:color="000000"/>
        </w:rPr>
        <w:t xml:space="preserve"> </w:t>
      </w:r>
      <w:r w:rsidR="00645800" w:rsidRPr="007C00C1">
        <w:rPr>
          <w:rFonts w:ascii="Times New Roman" w:eastAsia="Tahoma" w:hAnsi="Times New Roman" w:cs="Times New Roman"/>
          <w:b/>
          <w:u w:val="single" w:color="000000"/>
        </w:rPr>
        <w:tab/>
      </w:r>
      <w:r w:rsidRPr="007C00C1">
        <w:rPr>
          <w:rFonts w:ascii="Times New Roman" w:eastAsia="Tahoma" w:hAnsi="Times New Roman" w:cs="Times New Roman"/>
          <w:b/>
          <w:u w:val="single" w:color="000000"/>
        </w:rPr>
        <w:t>___________________</w:t>
      </w:r>
      <w:r w:rsidRPr="007C00C1">
        <w:rPr>
          <w:rFonts w:ascii="Times New Roman" w:eastAsia="Tahoma" w:hAnsi="Times New Roman" w:cs="Times New Roman"/>
          <w:b/>
        </w:rPr>
        <w:t xml:space="preserve"> </w:t>
      </w:r>
    </w:p>
    <w:p w14:paraId="16A5E88C" w14:textId="77777777" w:rsidR="007C00C1" w:rsidRDefault="007C00C1" w:rsidP="007C00C1">
      <w:pPr>
        <w:pStyle w:val="NoSpacing"/>
      </w:pPr>
    </w:p>
    <w:p w14:paraId="71663C51" w14:textId="4CE6D293" w:rsidR="007C00C1" w:rsidRPr="007C00C1" w:rsidRDefault="007C00C1" w:rsidP="007C00C1">
      <w:pPr>
        <w:pStyle w:val="NoSpacing"/>
        <w:rPr>
          <w:rFonts w:ascii="Times New Roman" w:hAnsi="Times New Roman" w:cs="Times New Roman"/>
          <w:b/>
          <w:bCs/>
        </w:rPr>
      </w:pPr>
      <w:r w:rsidRPr="007C00C1">
        <w:rPr>
          <w:rFonts w:ascii="Times New Roman" w:hAnsi="Times New Roman" w:cs="Times New Roman"/>
          <w:b/>
          <w:bCs/>
        </w:rPr>
        <w:t>Moderator Name: _____________________________________________________________________</w:t>
      </w:r>
    </w:p>
    <w:p w14:paraId="11770E76" w14:textId="77777777" w:rsidR="007C00C1" w:rsidRDefault="007C00C1" w:rsidP="007C00C1">
      <w:pPr>
        <w:tabs>
          <w:tab w:val="center" w:pos="8660"/>
        </w:tabs>
        <w:spacing w:after="0"/>
        <w:rPr>
          <w:rFonts w:ascii="Times New Roman" w:eastAsia="Tahoma" w:hAnsi="Times New Roman" w:cs="Times New Roman"/>
          <w:b/>
        </w:rPr>
      </w:pPr>
    </w:p>
    <w:p w14:paraId="7C275591" w14:textId="15014139" w:rsidR="007C00C1" w:rsidRPr="007C00C1" w:rsidRDefault="007C00C1" w:rsidP="007C00C1">
      <w:pPr>
        <w:pStyle w:val="NoSpacing"/>
        <w:rPr>
          <w:rFonts w:ascii="Times New Roman" w:hAnsi="Times New Roman" w:cs="Times New Roman"/>
          <w:b/>
          <w:bCs/>
        </w:rPr>
      </w:pPr>
      <w:r w:rsidRPr="007C00C1">
        <w:rPr>
          <w:rFonts w:ascii="Times New Roman" w:hAnsi="Times New Roman" w:cs="Times New Roman"/>
          <w:b/>
          <w:bCs/>
        </w:rPr>
        <w:t xml:space="preserve">District or Union Name: </w:t>
      </w:r>
      <w:r w:rsidRPr="007C00C1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Pr="007C00C1">
        <w:rPr>
          <w:rFonts w:ascii="Times New Roman" w:hAnsi="Times New Roman" w:cs="Times New Roman"/>
          <w:b/>
          <w:bCs/>
          <w:u w:val="single" w:color="000000"/>
        </w:rPr>
        <w:tab/>
      </w:r>
      <w:r>
        <w:rPr>
          <w:rFonts w:ascii="Times New Roman" w:hAnsi="Times New Roman" w:cs="Times New Roman"/>
          <w:b/>
          <w:bCs/>
          <w:u w:val="single" w:color="000000"/>
        </w:rPr>
        <w:t>__________________________________________________________</w:t>
      </w:r>
      <w:r w:rsidRPr="007C00C1">
        <w:rPr>
          <w:rFonts w:ascii="Times New Roman" w:hAnsi="Times New Roman" w:cs="Times New Roman"/>
          <w:b/>
          <w:bCs/>
        </w:rPr>
        <w:t xml:space="preserve"> </w:t>
      </w:r>
    </w:p>
    <w:p w14:paraId="0C0A83C1" w14:textId="77777777" w:rsidR="007C00C1" w:rsidRPr="007C00C1" w:rsidRDefault="007C00C1" w:rsidP="007C00C1">
      <w:pPr>
        <w:pStyle w:val="NoSpacing"/>
        <w:rPr>
          <w:rFonts w:ascii="Times New Roman" w:hAnsi="Times New Roman" w:cs="Times New Roman"/>
          <w:b/>
          <w:bCs/>
        </w:rPr>
      </w:pPr>
      <w:r w:rsidRPr="007C00C1">
        <w:rPr>
          <w:rFonts w:ascii="Times New Roman" w:hAnsi="Times New Roman" w:cs="Times New Roman"/>
          <w:b/>
          <w:bCs/>
        </w:rPr>
        <w:t xml:space="preserve"> </w:t>
      </w:r>
    </w:p>
    <w:p w14:paraId="0A6D4222" w14:textId="62B9CD4B" w:rsidR="007C00C1" w:rsidRPr="007C00C1" w:rsidRDefault="007C00C1" w:rsidP="007C00C1">
      <w:pPr>
        <w:pStyle w:val="NoSpacing"/>
        <w:rPr>
          <w:rFonts w:ascii="Times New Roman" w:hAnsi="Times New Roman" w:cs="Times New Roman"/>
          <w:b/>
          <w:bCs/>
        </w:rPr>
      </w:pPr>
      <w:r w:rsidRPr="007C00C1">
        <w:rPr>
          <w:rFonts w:ascii="Times New Roman" w:hAnsi="Times New Roman" w:cs="Times New Roman"/>
          <w:b/>
          <w:bCs/>
        </w:rPr>
        <w:t xml:space="preserve">President Name: </w:t>
      </w:r>
      <w:r w:rsidRPr="007C00C1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Pr="007C00C1">
        <w:rPr>
          <w:rFonts w:ascii="Times New Roman" w:hAnsi="Times New Roman" w:cs="Times New Roman"/>
          <w:b/>
          <w:bCs/>
          <w:u w:val="single" w:color="000000"/>
        </w:rPr>
        <w:tab/>
      </w:r>
      <w:r>
        <w:rPr>
          <w:rFonts w:ascii="Times New Roman" w:hAnsi="Times New Roman" w:cs="Times New Roman"/>
          <w:b/>
          <w:bCs/>
          <w:u w:val="single" w:color="000000"/>
        </w:rPr>
        <w:t>_________________________________________________________________</w:t>
      </w:r>
      <w:r w:rsidRPr="007C00C1">
        <w:rPr>
          <w:rFonts w:ascii="Times New Roman" w:hAnsi="Times New Roman" w:cs="Times New Roman"/>
          <w:b/>
          <w:bCs/>
        </w:rPr>
        <w:t xml:space="preserve"> </w:t>
      </w:r>
    </w:p>
    <w:p w14:paraId="1C8EBC9D" w14:textId="77777777" w:rsidR="007C00C1" w:rsidRPr="007C00C1" w:rsidRDefault="007C00C1" w:rsidP="007C00C1">
      <w:pPr>
        <w:pStyle w:val="NoSpacing"/>
        <w:rPr>
          <w:rFonts w:ascii="Times New Roman" w:hAnsi="Times New Roman" w:cs="Times New Roman"/>
          <w:b/>
          <w:bCs/>
        </w:rPr>
      </w:pPr>
      <w:r w:rsidRPr="007C00C1">
        <w:rPr>
          <w:rFonts w:ascii="Times New Roman" w:hAnsi="Times New Roman" w:cs="Times New Roman"/>
          <w:b/>
          <w:bCs/>
        </w:rPr>
        <w:t xml:space="preserve"> </w:t>
      </w:r>
    </w:p>
    <w:p w14:paraId="2AE69799" w14:textId="2BAF30F5" w:rsidR="007C00C1" w:rsidRPr="007C00C1" w:rsidRDefault="007C00C1" w:rsidP="007C00C1">
      <w:pPr>
        <w:pStyle w:val="NoSpacing"/>
        <w:rPr>
          <w:rFonts w:ascii="Times New Roman" w:hAnsi="Times New Roman" w:cs="Times New Roman"/>
          <w:b/>
          <w:bCs/>
        </w:rPr>
      </w:pPr>
      <w:r w:rsidRPr="007C00C1">
        <w:rPr>
          <w:rFonts w:ascii="Times New Roman" w:hAnsi="Times New Roman" w:cs="Times New Roman"/>
          <w:b/>
          <w:bCs/>
        </w:rPr>
        <w:t xml:space="preserve">Address: </w:t>
      </w:r>
      <w:r w:rsidRPr="007C00C1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Pr="007C00C1">
        <w:rPr>
          <w:rFonts w:ascii="Times New Roman" w:hAnsi="Times New Roman" w:cs="Times New Roman"/>
          <w:b/>
          <w:bCs/>
          <w:u w:val="single" w:color="000000"/>
        </w:rPr>
        <w:tab/>
      </w:r>
      <w:r>
        <w:rPr>
          <w:rFonts w:ascii="Times New Roman" w:hAnsi="Times New Roman" w:cs="Times New Roman"/>
          <w:b/>
          <w:bCs/>
          <w:u w:val="single" w:color="000000"/>
        </w:rPr>
        <w:t>________________________________________________________________________</w:t>
      </w:r>
      <w:r w:rsidRPr="007C00C1">
        <w:rPr>
          <w:rFonts w:ascii="Times New Roman" w:hAnsi="Times New Roman" w:cs="Times New Roman"/>
          <w:b/>
          <w:bCs/>
        </w:rPr>
        <w:t xml:space="preserve"> </w:t>
      </w:r>
    </w:p>
    <w:p w14:paraId="6B5283C6" w14:textId="77777777" w:rsidR="007C00C1" w:rsidRPr="007C00C1" w:rsidRDefault="007C00C1" w:rsidP="007C00C1">
      <w:pPr>
        <w:pStyle w:val="NoSpacing"/>
        <w:rPr>
          <w:rFonts w:ascii="Times New Roman" w:hAnsi="Times New Roman" w:cs="Times New Roman"/>
          <w:b/>
          <w:bCs/>
        </w:rPr>
      </w:pPr>
      <w:r w:rsidRPr="007C00C1">
        <w:rPr>
          <w:rFonts w:ascii="Times New Roman" w:hAnsi="Times New Roman" w:cs="Times New Roman"/>
          <w:b/>
          <w:bCs/>
        </w:rPr>
        <w:t xml:space="preserve"> </w:t>
      </w:r>
    </w:p>
    <w:p w14:paraId="57962FCD" w14:textId="36A258A7" w:rsidR="007C00C1" w:rsidRPr="007C00C1" w:rsidRDefault="007C00C1" w:rsidP="007C00C1">
      <w:pPr>
        <w:pStyle w:val="NoSpacing"/>
        <w:rPr>
          <w:rFonts w:ascii="Times New Roman" w:hAnsi="Times New Roman" w:cs="Times New Roman"/>
          <w:b/>
          <w:bCs/>
        </w:rPr>
      </w:pPr>
      <w:r w:rsidRPr="007C00C1">
        <w:rPr>
          <w:rFonts w:ascii="Times New Roman" w:hAnsi="Times New Roman" w:cs="Times New Roman"/>
          <w:b/>
          <w:bCs/>
        </w:rPr>
        <w:t>City:</w:t>
      </w:r>
      <w:r w:rsidRPr="007C00C1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Pr="007C00C1">
        <w:rPr>
          <w:rFonts w:ascii="Times New Roman" w:hAnsi="Times New Roman" w:cs="Times New Roman"/>
          <w:b/>
          <w:bCs/>
          <w:u w:val="single" w:color="000000"/>
        </w:rPr>
        <w:tab/>
        <w:t>__________</w:t>
      </w:r>
      <w:r>
        <w:rPr>
          <w:rFonts w:ascii="Times New Roman" w:hAnsi="Times New Roman" w:cs="Times New Roman"/>
          <w:b/>
          <w:bCs/>
          <w:u w:val="single" w:color="000000"/>
        </w:rPr>
        <w:t>___________________</w:t>
      </w:r>
      <w:r w:rsidRPr="007C00C1">
        <w:rPr>
          <w:rFonts w:ascii="Times New Roman" w:hAnsi="Times New Roman" w:cs="Times New Roman"/>
          <w:b/>
          <w:bCs/>
          <w:u w:val="single" w:color="000000"/>
        </w:rPr>
        <w:t>_</w:t>
      </w:r>
      <w:r w:rsidRPr="007C00C1">
        <w:rPr>
          <w:rFonts w:ascii="Times New Roman" w:hAnsi="Times New Roman" w:cs="Times New Roman"/>
          <w:b/>
          <w:bCs/>
        </w:rPr>
        <w:t xml:space="preserve">    State:</w:t>
      </w:r>
      <w:r w:rsidRPr="00645800">
        <w:rPr>
          <w:rFonts w:ascii="Times New Roman" w:hAnsi="Times New Roman" w:cs="Times New Roman"/>
        </w:rPr>
        <w:t xml:space="preserve"> </w:t>
      </w:r>
      <w:r w:rsidRPr="00645800">
        <w:rPr>
          <w:rFonts w:ascii="Times New Roman" w:hAnsi="Times New Roman" w:cs="Times New Roman"/>
          <w:u w:val="single"/>
        </w:rPr>
        <w:t>SC</w:t>
      </w:r>
      <w:r>
        <w:rPr>
          <w:rFonts w:ascii="Times New Roman" w:hAnsi="Times New Roman" w:cs="Times New Roman"/>
          <w:b/>
          <w:bCs/>
          <w:u w:val="single"/>
        </w:rPr>
        <w:t xml:space="preserve"> </w:t>
      </w:r>
      <w:r w:rsidRPr="007C00C1">
        <w:rPr>
          <w:rFonts w:ascii="Times New Roman" w:hAnsi="Times New Roman" w:cs="Times New Roman"/>
          <w:b/>
          <w:bCs/>
        </w:rPr>
        <w:tab/>
        <w:t xml:space="preserve">     </w:t>
      </w:r>
      <w:r>
        <w:rPr>
          <w:rFonts w:ascii="Times New Roman" w:hAnsi="Times New Roman" w:cs="Times New Roman"/>
          <w:b/>
          <w:bCs/>
        </w:rPr>
        <w:t xml:space="preserve">              </w:t>
      </w:r>
      <w:r w:rsidRPr="007C00C1">
        <w:rPr>
          <w:rFonts w:ascii="Times New Roman" w:hAnsi="Times New Roman" w:cs="Times New Roman"/>
          <w:b/>
          <w:bCs/>
        </w:rPr>
        <w:t>Zip:</w:t>
      </w:r>
      <w:r w:rsidRPr="007C00C1">
        <w:rPr>
          <w:rFonts w:ascii="Times New Roman" w:hAnsi="Times New Roman" w:cs="Times New Roman"/>
          <w:b/>
          <w:bCs/>
          <w:u w:val="single" w:color="000000"/>
        </w:rPr>
        <w:t xml:space="preserve"> ___________________</w:t>
      </w:r>
    </w:p>
    <w:p w14:paraId="0ABFCAFF" w14:textId="77777777" w:rsidR="007C00C1" w:rsidRPr="007C00C1" w:rsidRDefault="007C00C1" w:rsidP="007C00C1">
      <w:pPr>
        <w:pStyle w:val="NoSpacing"/>
        <w:rPr>
          <w:rFonts w:ascii="Times New Roman" w:hAnsi="Times New Roman" w:cs="Times New Roman"/>
          <w:b/>
          <w:bCs/>
        </w:rPr>
      </w:pPr>
    </w:p>
    <w:p w14:paraId="10CE4F1A" w14:textId="6E451E6D" w:rsidR="007C00C1" w:rsidRPr="00243114" w:rsidRDefault="007C00C1" w:rsidP="007C00C1">
      <w:pPr>
        <w:spacing w:after="2"/>
        <w:ind w:right="-1010"/>
        <w:rPr>
          <w:rFonts w:ascii="Times New Roman" w:hAnsi="Times New Roman" w:cs="Times New Roman"/>
        </w:rPr>
      </w:pPr>
      <w:r w:rsidRPr="00243114">
        <w:rPr>
          <w:rFonts w:ascii="Times New Roman" w:hAnsi="Times New Roman" w:cs="Times New Roman"/>
        </w:rPr>
        <w:t>_____________________________________________________________________________________</w:t>
      </w:r>
    </w:p>
    <w:p w14:paraId="55BD5BBB" w14:textId="58B6C659" w:rsidR="007C00C1" w:rsidRPr="00FF56D4" w:rsidRDefault="00645800" w:rsidP="007C00C1">
      <w:pPr>
        <w:spacing w:after="3"/>
        <w:rPr>
          <w:rFonts w:ascii="Times New Roman" w:hAnsi="Times New Roman" w:cs="Times New Roman"/>
          <w:sz w:val="20"/>
          <w:szCs w:val="20"/>
        </w:rPr>
      </w:pPr>
      <w:r w:rsidRPr="00FF56D4">
        <w:rPr>
          <w:rFonts w:ascii="Times New Roman" w:eastAsia="Tahoma" w:hAnsi="Times New Roman" w:cs="Times New Roman"/>
          <w:b/>
          <w:sz w:val="20"/>
          <w:szCs w:val="20"/>
        </w:rPr>
        <w:t>OFFICE USE ONLY</w:t>
      </w:r>
      <w:r w:rsidRPr="00FF56D4">
        <w:rPr>
          <w:rFonts w:ascii="Times New Roman" w:eastAsia="Tahoma" w:hAnsi="Times New Roman" w:cs="Times New Roman"/>
          <w:sz w:val="20"/>
          <w:szCs w:val="20"/>
        </w:rPr>
        <w:t xml:space="preserve"> </w:t>
      </w:r>
    </w:p>
    <w:p w14:paraId="5C74F31E" w14:textId="77777777" w:rsidR="007C00C1" w:rsidRPr="00FF56D4" w:rsidRDefault="007C00C1" w:rsidP="007C00C1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F56D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D9FAC1B" w14:textId="1F292007" w:rsidR="007C00C1" w:rsidRPr="00FF56D4" w:rsidRDefault="007C00C1" w:rsidP="007C00C1">
      <w:pPr>
        <w:tabs>
          <w:tab w:val="center" w:pos="2397"/>
          <w:tab w:val="center" w:pos="4720"/>
        </w:tabs>
        <w:spacing w:after="3" w:line="252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Amount Paid: 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ab/>
      </w:r>
      <w:r w:rsidR="00FF56D4"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  </w:t>
      </w:r>
      <w:r w:rsid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                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Cash </w:t>
      </w:r>
      <w:r w:rsidRPr="00FF56D4">
        <w:rPr>
          <w:rFonts w:ascii="Times New Roman" w:eastAsia="Tahoma" w:hAnsi="Times New Roman" w:cs="Times New Roman"/>
          <w:sz w:val="20"/>
          <w:szCs w:val="20"/>
        </w:rPr>
        <w:t xml:space="preserve">$   </w:t>
      </w:r>
      <w:r w:rsidR="00FF56D4">
        <w:rPr>
          <w:rFonts w:ascii="Times New Roman" w:eastAsia="Tahoma" w:hAnsi="Times New Roman" w:cs="Times New Roman"/>
          <w:sz w:val="20"/>
          <w:szCs w:val="20"/>
        </w:rPr>
        <w:t>______________</w:t>
      </w:r>
      <w:r w:rsidR="00FF56D4" w:rsidRPr="00FF56D4">
        <w:rPr>
          <w:rFonts w:ascii="Times New Roman" w:eastAsia="Tahoma" w:hAnsi="Times New Roman" w:cs="Times New Roman"/>
          <w:sz w:val="20"/>
          <w:szCs w:val="20"/>
        </w:rPr>
        <w:t>__________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 </w:t>
      </w:r>
    </w:p>
    <w:p w14:paraId="537CC13A" w14:textId="021A5A82" w:rsidR="007C00C1" w:rsidRPr="00FF56D4" w:rsidRDefault="007C00C1" w:rsidP="00FF56D4">
      <w:pPr>
        <w:spacing w:after="0"/>
        <w:rPr>
          <w:rFonts w:ascii="Times New Roman" w:eastAsia="Tahoma" w:hAnsi="Times New Roman" w:cs="Times New Roman"/>
          <w:b/>
          <w:bCs/>
          <w:sz w:val="20"/>
          <w:szCs w:val="20"/>
        </w:rPr>
      </w:pPr>
      <w:r w:rsidRPr="00FF56D4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56D4" w:rsidRPr="00FF56D4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</w:t>
      </w:r>
      <w:r w:rsidRPr="00FF56D4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Check $ </w:t>
      </w:r>
      <w:r w:rsidR="00FF56D4"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>________________________   Check # _______________________</w:t>
      </w:r>
    </w:p>
    <w:p w14:paraId="77C5B47B" w14:textId="76A9D0DC" w:rsidR="007C00C1" w:rsidRPr="00FF56D4" w:rsidRDefault="007C00C1" w:rsidP="007C00C1">
      <w:pPr>
        <w:tabs>
          <w:tab w:val="center" w:pos="2445"/>
          <w:tab w:val="center" w:pos="4700"/>
          <w:tab w:val="center" w:pos="6112"/>
          <w:tab w:val="center" w:pos="8398"/>
        </w:tabs>
        <w:spacing w:after="0"/>
        <w:rPr>
          <w:rFonts w:ascii="Times New Roman" w:eastAsia="Tahoma" w:hAnsi="Times New Roman" w:cs="Times New Roman"/>
          <w:b/>
          <w:bCs/>
          <w:sz w:val="20"/>
          <w:szCs w:val="20"/>
        </w:rPr>
      </w:pPr>
    </w:p>
    <w:p w14:paraId="6BBE83A0" w14:textId="77777777" w:rsidR="007C00C1" w:rsidRDefault="007C00C1" w:rsidP="007C00C1">
      <w:pPr>
        <w:tabs>
          <w:tab w:val="center" w:pos="2445"/>
          <w:tab w:val="center" w:pos="4700"/>
          <w:tab w:val="center" w:pos="6112"/>
          <w:tab w:val="center" w:pos="8398"/>
        </w:tabs>
        <w:spacing w:after="0"/>
        <w:rPr>
          <w:rFonts w:ascii="Times New Roman" w:eastAsia="Tahoma" w:hAnsi="Times New Roman" w:cs="Times New Roman"/>
          <w:b/>
          <w:bCs/>
        </w:rPr>
      </w:pPr>
    </w:p>
    <w:p w14:paraId="0F941A88" w14:textId="3FCA835C" w:rsidR="007C00C1" w:rsidRDefault="007C00C1" w:rsidP="007C00C1">
      <w:pPr>
        <w:tabs>
          <w:tab w:val="center" w:pos="2445"/>
          <w:tab w:val="center" w:pos="4700"/>
          <w:tab w:val="center" w:pos="6112"/>
          <w:tab w:val="center" w:pos="8398"/>
        </w:tabs>
        <w:spacing w:after="0"/>
        <w:rPr>
          <w:rFonts w:ascii="Times New Roman" w:eastAsia="Tahoma" w:hAnsi="Times New Roman" w:cs="Times New Roman"/>
          <w:b/>
          <w:bCs/>
        </w:rPr>
      </w:pPr>
    </w:p>
    <w:p w14:paraId="571E43DA" w14:textId="77777777" w:rsidR="007C00C1" w:rsidRPr="007C00C1" w:rsidRDefault="007C00C1" w:rsidP="007C00C1">
      <w:pPr>
        <w:tabs>
          <w:tab w:val="center" w:pos="2445"/>
          <w:tab w:val="center" w:pos="4700"/>
          <w:tab w:val="center" w:pos="6112"/>
          <w:tab w:val="center" w:pos="8398"/>
        </w:tabs>
        <w:spacing w:after="0"/>
        <w:rPr>
          <w:rFonts w:ascii="Times New Roman" w:hAnsi="Times New Roman" w:cs="Times New Roman"/>
          <w:b/>
          <w:bCs/>
        </w:rPr>
      </w:pPr>
    </w:p>
    <w:p w14:paraId="6493FB32" w14:textId="77777777" w:rsidR="007C00C1" w:rsidRDefault="007C00C1" w:rsidP="007C00C1">
      <w:pPr>
        <w:spacing w:after="0" w:line="244" w:lineRule="auto"/>
        <w:ind w:right="900"/>
        <w:jc w:val="center"/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</w:pPr>
    </w:p>
    <w:p w14:paraId="79584579" w14:textId="77777777" w:rsidR="007C00C1" w:rsidRDefault="007C00C1" w:rsidP="007C00C1">
      <w:pPr>
        <w:spacing w:after="0" w:line="244" w:lineRule="auto"/>
        <w:ind w:right="900"/>
        <w:jc w:val="center"/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</w:pPr>
    </w:p>
    <w:p w14:paraId="7FD8C735" w14:textId="77777777" w:rsidR="007C00C1" w:rsidRDefault="007C00C1" w:rsidP="007C00C1">
      <w:pPr>
        <w:spacing w:after="0" w:line="244" w:lineRule="auto"/>
        <w:ind w:right="900"/>
        <w:jc w:val="center"/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</w:pPr>
    </w:p>
    <w:p w14:paraId="734E7E49" w14:textId="77777777" w:rsidR="007C00C1" w:rsidRDefault="007C00C1" w:rsidP="007C00C1">
      <w:pPr>
        <w:spacing w:after="0" w:line="244" w:lineRule="auto"/>
        <w:ind w:right="900"/>
        <w:jc w:val="center"/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</w:pPr>
    </w:p>
    <w:p w14:paraId="7AE2EE67" w14:textId="4938FBC8" w:rsidR="007C00C1" w:rsidRDefault="007C00C1" w:rsidP="007C00C1">
      <w:pPr>
        <w:spacing w:after="0" w:line="244" w:lineRule="auto"/>
        <w:ind w:right="900"/>
        <w:jc w:val="center"/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EBB9C5" wp14:editId="7B47CECA">
                <wp:simplePos x="0" y="0"/>
                <wp:positionH relativeFrom="column">
                  <wp:posOffset>1971675</wp:posOffset>
                </wp:positionH>
                <wp:positionV relativeFrom="paragraph">
                  <wp:posOffset>175260</wp:posOffset>
                </wp:positionV>
                <wp:extent cx="1771650" cy="466725"/>
                <wp:effectExtent l="0" t="0" r="0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165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F0B90E" w14:textId="38DD0573" w:rsidR="007C00C1" w:rsidRPr="007C00C1" w:rsidRDefault="007C00C1" w:rsidP="007C00C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  <w:u w:color="000000"/>
                              </w:rPr>
                              <w:t xml:space="preserve"> </w:t>
                            </w:r>
                            <w:r w:rsidRPr="007C00C1"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  <w:u w:color="000000"/>
                              </w:rPr>
                              <w:t>Individual Registration</w:t>
                            </w:r>
                          </w:p>
                          <w:p w14:paraId="50F84B84" w14:textId="68450794" w:rsidR="007C00C1" w:rsidRPr="007C00C1" w:rsidRDefault="007C00C1" w:rsidP="007C00C1">
                            <w:pPr>
                              <w:spacing w:after="0"/>
                              <w:ind w:right="286"/>
                              <w:jc w:val="center"/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7C00C1"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>$30.00</w:t>
                            </w:r>
                          </w:p>
                          <w:p w14:paraId="3696F6D9" w14:textId="77777777" w:rsidR="007C00C1" w:rsidRDefault="007C00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BB9C5" id="Text Box 4" o:spid="_x0000_s1027" type="#_x0000_t202" style="position:absolute;left:0;text-align:left;margin-left:155.25pt;margin-top:13.8pt;width:139.5pt;height:3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" fillcolor="white [3201]" stroked="f" strokeweight=".5pt">
                <v:textbox>
                  <w:txbxContent>
                    <w:p w14:paraId="7FF0B90E" w14:textId="38DD0573" w:rsidR="007C00C1" w:rsidRPr="007C00C1" w:rsidRDefault="007C00C1" w:rsidP="007C00C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  <w:u w:color="000000"/>
                        </w:rPr>
                        <w:t xml:space="preserve"> </w:t>
                      </w:r>
                      <w:r w:rsidRPr="007C00C1"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  <w:u w:color="000000"/>
                        </w:rPr>
                        <w:t>Individual Registration</w:t>
                      </w:r>
                    </w:p>
                    <w:p w14:paraId="50F84B84" w14:textId="68450794" w:rsidR="007C00C1" w:rsidRPr="007C00C1" w:rsidRDefault="007C00C1" w:rsidP="007C00C1">
                      <w:pPr>
                        <w:spacing w:after="0"/>
                        <w:ind w:right="286"/>
                        <w:jc w:val="center"/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 xml:space="preserve">  </w:t>
                      </w:r>
                      <w:r w:rsidRPr="007C00C1"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>$30.00</w:t>
                      </w:r>
                    </w:p>
                    <w:p w14:paraId="3696F6D9" w14:textId="77777777" w:rsidR="007C00C1" w:rsidRDefault="007C00C1"/>
                  </w:txbxContent>
                </v:textbox>
              </v:shape>
            </w:pict>
          </mc:Fallback>
        </mc:AlternateContent>
      </w:r>
    </w:p>
    <w:p w14:paraId="537E1737" w14:textId="4697D0FB" w:rsidR="007C00C1" w:rsidRPr="00243114" w:rsidRDefault="007C00C1" w:rsidP="007C00C1">
      <w:pPr>
        <w:spacing w:after="0"/>
        <w:jc w:val="center"/>
        <w:rPr>
          <w:rFonts w:ascii="Times New Roman" w:eastAsia="Tahoma" w:hAnsi="Times New Roman" w:cs="Times New Roman"/>
          <w:b/>
          <w:i/>
          <w:sz w:val="24"/>
          <w:szCs w:val="24"/>
        </w:rPr>
      </w:pPr>
      <w:r>
        <w:rPr>
          <w:rFonts w:ascii="Times New Roman" w:eastAsia="Tahoma" w:hAnsi="Times New Roman" w:cs="Times New Roman"/>
          <w:b/>
          <w:i/>
          <w:sz w:val="24"/>
          <w:szCs w:val="24"/>
          <w:u w:val="single" w:color="000000"/>
        </w:rPr>
        <w:t xml:space="preserve">                                             </w:t>
      </w:r>
    </w:p>
    <w:p w14:paraId="4B75D4B4" w14:textId="5BE85B52" w:rsidR="007C00C1" w:rsidRDefault="007C00C1" w:rsidP="007C00C1">
      <w:pPr>
        <w:spacing w:after="0" w:line="244" w:lineRule="auto"/>
        <w:ind w:right="900"/>
        <w:jc w:val="center"/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</w:pPr>
    </w:p>
    <w:p w14:paraId="4A628A0E" w14:textId="1917C3F2" w:rsidR="007C00C1" w:rsidRDefault="007C00C1" w:rsidP="007C00C1">
      <w:pPr>
        <w:spacing w:after="0" w:line="244" w:lineRule="auto"/>
        <w:ind w:right="900"/>
        <w:jc w:val="center"/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</w:pPr>
    </w:p>
    <w:p w14:paraId="4479A07F" w14:textId="54F4F54C" w:rsidR="007C00C1" w:rsidRPr="007C00C1" w:rsidRDefault="007C00C1" w:rsidP="007C00C1">
      <w:pPr>
        <w:spacing w:after="0" w:line="244" w:lineRule="auto"/>
        <w:ind w:right="900"/>
        <w:jc w:val="center"/>
        <w:rPr>
          <w:rFonts w:ascii="Times New Roman" w:eastAsia="Times New Roman" w:hAnsi="Times New Roman" w:cs="Times New Roman"/>
          <w:b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  <w:t xml:space="preserve">             </w:t>
      </w:r>
      <w:r w:rsidR="00645800"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  <w:t xml:space="preserve">    </w:t>
      </w:r>
      <w:r w:rsidRPr="007C00C1"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  <w:t>The Pre-Registration Deadline is May 14, 202</w:t>
      </w:r>
      <w:r w:rsidR="00776B2F"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  <w:t>3</w:t>
      </w:r>
    </w:p>
    <w:p w14:paraId="090EF850" w14:textId="66771932" w:rsidR="007C00C1" w:rsidRPr="007C00C1" w:rsidRDefault="007C00C1" w:rsidP="007C00C1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    </w:t>
      </w:r>
      <w:r w:rsidR="00645800">
        <w:rPr>
          <w:rFonts w:ascii="Times New Roman" w:hAnsi="Times New Roman" w:cs="Times New Roman"/>
          <w:b/>
        </w:rPr>
        <w:t xml:space="preserve">    </w:t>
      </w:r>
      <w:r>
        <w:rPr>
          <w:rFonts w:ascii="Times New Roman" w:hAnsi="Times New Roman" w:cs="Times New Roman"/>
          <w:b/>
        </w:rPr>
        <w:t xml:space="preserve">  </w:t>
      </w:r>
      <w:r w:rsidRPr="007C00C1">
        <w:rPr>
          <w:rFonts w:ascii="Times New Roman" w:hAnsi="Times New Roman" w:cs="Times New Roman"/>
          <w:b/>
        </w:rPr>
        <w:t xml:space="preserve">Mail A Copy </w:t>
      </w:r>
      <w:r w:rsidR="00C42C61">
        <w:rPr>
          <w:rFonts w:ascii="Times New Roman" w:hAnsi="Times New Roman" w:cs="Times New Roman"/>
          <w:b/>
        </w:rPr>
        <w:t>o</w:t>
      </w:r>
      <w:r w:rsidRPr="007C00C1">
        <w:rPr>
          <w:rFonts w:ascii="Times New Roman" w:hAnsi="Times New Roman" w:cs="Times New Roman"/>
          <w:b/>
        </w:rPr>
        <w:t xml:space="preserve">f This Form </w:t>
      </w:r>
      <w:r w:rsidR="00C42C61">
        <w:rPr>
          <w:rFonts w:ascii="Times New Roman" w:hAnsi="Times New Roman" w:cs="Times New Roman"/>
          <w:b/>
        </w:rPr>
        <w:t>w</w:t>
      </w:r>
      <w:r w:rsidRPr="007C00C1">
        <w:rPr>
          <w:rFonts w:ascii="Times New Roman" w:hAnsi="Times New Roman" w:cs="Times New Roman"/>
          <w:b/>
        </w:rPr>
        <w:t xml:space="preserve">ith </w:t>
      </w:r>
      <w:r w:rsidR="00776B2F">
        <w:rPr>
          <w:rFonts w:ascii="Times New Roman" w:hAnsi="Times New Roman" w:cs="Times New Roman"/>
          <w:b/>
        </w:rPr>
        <w:t xml:space="preserve">a </w:t>
      </w:r>
      <w:r w:rsidRPr="007C00C1">
        <w:rPr>
          <w:rFonts w:ascii="Times New Roman" w:hAnsi="Times New Roman" w:cs="Times New Roman"/>
          <w:b/>
        </w:rPr>
        <w:t xml:space="preserve">Check For </w:t>
      </w:r>
      <w:r w:rsidR="00776B2F">
        <w:rPr>
          <w:rFonts w:ascii="Times New Roman" w:hAnsi="Times New Roman" w:cs="Times New Roman"/>
          <w:b/>
        </w:rPr>
        <w:t xml:space="preserve">the </w:t>
      </w:r>
      <w:r w:rsidRPr="007C00C1">
        <w:rPr>
          <w:rFonts w:ascii="Times New Roman" w:hAnsi="Times New Roman" w:cs="Times New Roman"/>
          <w:b/>
        </w:rPr>
        <w:t xml:space="preserve">Amount </w:t>
      </w:r>
      <w:r w:rsidR="00C42C61">
        <w:rPr>
          <w:rFonts w:ascii="Times New Roman" w:hAnsi="Times New Roman" w:cs="Times New Roman"/>
          <w:b/>
        </w:rPr>
        <w:t>o</w:t>
      </w:r>
      <w:r w:rsidRPr="007C00C1">
        <w:rPr>
          <w:rFonts w:ascii="Times New Roman" w:hAnsi="Times New Roman" w:cs="Times New Roman"/>
          <w:b/>
        </w:rPr>
        <w:t>f Registration To</w:t>
      </w:r>
      <w:r>
        <w:rPr>
          <w:rFonts w:ascii="Times New Roman" w:hAnsi="Times New Roman" w:cs="Times New Roman"/>
          <w:b/>
        </w:rPr>
        <w:t>:</w:t>
      </w:r>
    </w:p>
    <w:p w14:paraId="1E58D62D" w14:textId="767EE030" w:rsidR="007C00C1" w:rsidRPr="007C00C1" w:rsidRDefault="007C00C1" w:rsidP="007C00C1">
      <w:pPr>
        <w:spacing w:after="0"/>
        <w:ind w:right="-146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</w:t>
      </w:r>
      <w:r w:rsidR="00645800">
        <w:rPr>
          <w:rFonts w:ascii="Times New Roman" w:hAnsi="Times New Roman" w:cs="Times New Roman"/>
          <w:b/>
        </w:rPr>
        <w:t xml:space="preserve">    </w:t>
      </w:r>
      <w:r>
        <w:rPr>
          <w:rFonts w:ascii="Times New Roman" w:hAnsi="Times New Roman" w:cs="Times New Roman"/>
          <w:b/>
        </w:rPr>
        <w:t xml:space="preserve"> </w:t>
      </w:r>
      <w:r w:rsidRPr="007C00C1">
        <w:rPr>
          <w:rFonts w:ascii="Times New Roman" w:hAnsi="Times New Roman" w:cs="Times New Roman"/>
          <w:b/>
        </w:rPr>
        <w:t>Mrs. Raynah R. Everett – 121 River Bridge Lane, Lexington SC 29073 (803) 800-0425</w:t>
      </w:r>
    </w:p>
    <w:p w14:paraId="511D5044" w14:textId="6A61BC0B" w:rsidR="007C00C1" w:rsidRPr="007C00C1" w:rsidRDefault="007C00C1" w:rsidP="007C00C1">
      <w:pPr>
        <w:spacing w:after="0"/>
        <w:ind w:right="-290"/>
        <w:jc w:val="both"/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</w:rPr>
        <w:t xml:space="preserve">                                      </w:t>
      </w:r>
      <w:r w:rsidR="00645800"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  <w:b/>
        </w:rPr>
        <w:t xml:space="preserve"> </w:t>
      </w:r>
      <w:r w:rsidRPr="007C00C1">
        <w:rPr>
          <w:rFonts w:ascii="Times New Roman" w:hAnsi="Times New Roman" w:cs="Times New Roman"/>
          <w:b/>
          <w:color w:val="C00000"/>
        </w:rPr>
        <w:t>DEADLINE MAY 14</w:t>
      </w:r>
      <w:r w:rsidRPr="007C00C1">
        <w:rPr>
          <w:rFonts w:ascii="Times New Roman" w:hAnsi="Times New Roman" w:cs="Times New Roman"/>
          <w:b/>
          <w:color w:val="C00000"/>
          <w:vertAlign w:val="superscript"/>
        </w:rPr>
        <w:t>Th</w:t>
      </w:r>
      <w:r w:rsidRPr="007C00C1">
        <w:rPr>
          <w:rFonts w:ascii="Times New Roman" w:hAnsi="Times New Roman" w:cs="Times New Roman"/>
          <w:b/>
          <w:color w:val="C00000"/>
        </w:rPr>
        <w:t xml:space="preserve"> FOR PRE-REGISTRATION</w:t>
      </w:r>
    </w:p>
    <w:p w14:paraId="6EE54D03" w14:textId="7C2B3F2F" w:rsidR="007C00C1" w:rsidRDefault="007C00C1" w:rsidP="007C00C1">
      <w:pPr>
        <w:tabs>
          <w:tab w:val="center" w:pos="2440"/>
        </w:tabs>
        <w:spacing w:after="0"/>
        <w:rPr>
          <w:rFonts w:ascii="Times New Roman" w:eastAsia="Tahoma" w:hAnsi="Times New Roman" w:cs="Times New Roman"/>
          <w:sz w:val="24"/>
          <w:szCs w:val="24"/>
        </w:rPr>
      </w:pPr>
    </w:p>
    <w:p w14:paraId="05F4E80A" w14:textId="7EE66D04" w:rsidR="007C00C1" w:rsidRPr="00645800" w:rsidRDefault="007C00C1" w:rsidP="007C00C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65884410"/>
      <w:r w:rsidRPr="00645800">
        <w:rPr>
          <w:rFonts w:ascii="Times New Roman" w:hAnsi="Times New Roman" w:cs="Times New Roman"/>
          <w:b/>
          <w:bCs/>
          <w:sz w:val="24"/>
          <w:szCs w:val="24"/>
        </w:rPr>
        <w:t>Date: ______________________</w:t>
      </w:r>
      <w:r w:rsidRPr="00645800">
        <w:rPr>
          <w:rFonts w:ascii="Times New Roman" w:hAnsi="Times New Roman" w:cs="Times New Roman"/>
          <w:b/>
          <w:bCs/>
          <w:sz w:val="24"/>
          <w:szCs w:val="24"/>
          <w:u w:val="single" w:color="000000"/>
        </w:rPr>
        <w:t xml:space="preserve">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F7679FD" w14:textId="3681B643" w:rsidR="007C00C1" w:rsidRPr="00645800" w:rsidRDefault="007C00C1" w:rsidP="007C00C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82AD7F" w14:textId="619552E2" w:rsidR="007C00C1" w:rsidRPr="00645800" w:rsidRDefault="00457F7C" w:rsidP="00645800">
      <w:pPr>
        <w:pStyle w:val="NoSpacing"/>
        <w:ind w:left="4230" w:hanging="423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70147E00" wp14:editId="3879A99E">
            <wp:simplePos x="0" y="0"/>
            <wp:positionH relativeFrom="column">
              <wp:posOffset>876300</wp:posOffset>
            </wp:positionH>
            <wp:positionV relativeFrom="paragraph">
              <wp:posOffset>189230</wp:posOffset>
            </wp:positionV>
            <wp:extent cx="4295775" cy="4507865"/>
            <wp:effectExtent l="0" t="0" r="9525" b="6985"/>
            <wp:wrapNone/>
            <wp:docPr id="7" name="Picture 39">
              <a:extLst xmlns:a="http://schemas.openxmlformats.org/drawingml/2006/main">
                <a:ext uri="{FF2B5EF4-FFF2-40B4-BE49-F238E27FC236}">
                  <a16:creationId xmlns:a16="http://schemas.microsoft.com/office/drawing/2014/main" id="{9C13D8C7-555C-46E6-A9DB-158257D368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39">
                      <a:extLst>
                        <a:ext uri="{FF2B5EF4-FFF2-40B4-BE49-F238E27FC236}">
                          <a16:creationId xmlns:a16="http://schemas.microsoft.com/office/drawing/2014/main" id="{9C13D8C7-555C-46E6-A9DB-158257D368FF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lum bright="-20000" contrast="40000"/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450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0C1"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Name of Delegate: _____________________________________________________________                                                                  </w:t>
      </w:r>
      <w:r w:rsidR="00645800">
        <w:rPr>
          <w:rFonts w:ascii="Times New Roman" w:hAnsi="Times New Roman" w:cs="Times New Roman"/>
          <w:b/>
          <w:bCs/>
          <w:sz w:val="24"/>
          <w:szCs w:val="24"/>
        </w:rPr>
        <w:t xml:space="preserve">          </w:t>
      </w:r>
      <w:r w:rsidR="007C00C1" w:rsidRPr="00645800">
        <w:rPr>
          <w:rFonts w:ascii="Times New Roman" w:hAnsi="Times New Roman" w:cs="Times New Roman"/>
          <w:b/>
          <w:bCs/>
          <w:sz w:val="20"/>
          <w:szCs w:val="20"/>
        </w:rPr>
        <w:t>(Please Print or Type)</w:t>
      </w:r>
    </w:p>
    <w:p w14:paraId="29AA7619" w14:textId="730D557B" w:rsidR="007C00C1" w:rsidRPr="00645800" w:rsidRDefault="007C00C1" w:rsidP="007C00C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>Address</w:t>
      </w:r>
      <w:r w:rsidRPr="00645800">
        <w:rPr>
          <w:rFonts w:ascii="Times New Roman" w:hAnsi="Times New Roman" w:cs="Times New Roman"/>
          <w:sz w:val="24"/>
          <w:szCs w:val="24"/>
        </w:rPr>
        <w:t xml:space="preserve">: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 xml:space="preserve"> 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ab/>
        <w:t>__________________________________________________________________</w:t>
      </w: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B817234" w14:textId="77777777" w:rsidR="007C00C1" w:rsidRPr="00645800" w:rsidRDefault="007C00C1" w:rsidP="007C00C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006F58F" w14:textId="72DD1C42" w:rsidR="007C00C1" w:rsidRPr="00645800" w:rsidRDefault="00645800" w:rsidP="007C00C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>City: _</w:t>
      </w:r>
      <w:r w:rsidR="007C00C1" w:rsidRPr="00645800">
        <w:rPr>
          <w:rFonts w:ascii="Times New Roman" w:hAnsi="Times New Roman" w:cs="Times New Roman"/>
          <w:b/>
          <w:bCs/>
          <w:sz w:val="24"/>
          <w:szCs w:val="24"/>
        </w:rPr>
        <w:t>______________________________</w:t>
      </w:r>
      <w:r w:rsidR="007C00C1" w:rsidRPr="00645800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State: </w:t>
      </w:r>
      <w:r w:rsidRPr="00645800">
        <w:rPr>
          <w:rFonts w:ascii="Times New Roman" w:hAnsi="Times New Roman" w:cs="Times New Roman"/>
          <w:sz w:val="24"/>
          <w:szCs w:val="24"/>
        </w:rPr>
        <w:t>SC</w:t>
      </w: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4580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C00C1"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   PH</w:t>
      </w:r>
      <w:r w:rsidRPr="00645800">
        <w:rPr>
          <w:rFonts w:ascii="Times New Roman" w:hAnsi="Times New Roman" w:cs="Times New Roman"/>
          <w:b/>
          <w:bCs/>
          <w:sz w:val="24"/>
          <w:szCs w:val="24"/>
        </w:rPr>
        <w:t>#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 xml:space="preserve"> _</w:t>
      </w:r>
      <w:r w:rsidR="007C00C1" w:rsidRPr="00645800">
        <w:rPr>
          <w:rFonts w:ascii="Times New Roman" w:hAnsi="Times New Roman" w:cs="Times New Roman"/>
          <w:sz w:val="24"/>
          <w:szCs w:val="24"/>
          <w:u w:val="single" w:color="000000"/>
        </w:rPr>
        <w:t>__________________</w:t>
      </w:r>
      <w:r w:rsidR="007C00C1" w:rsidRPr="00645800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="007C00C1" w:rsidRPr="006458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071910" w14:textId="5C8E6C15" w:rsidR="007C00C1" w:rsidRPr="00645800" w:rsidRDefault="007C00C1" w:rsidP="007C00C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959316F" w14:textId="6989E54E" w:rsidR="007C00C1" w:rsidRPr="00645800" w:rsidRDefault="007C00C1" w:rsidP="007C00C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>Email Address: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 xml:space="preserve"> 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ab/>
        <w:t>____________________________________________________________</w:t>
      </w:r>
      <w:r w:rsidRPr="006458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A66C2" w14:textId="4773B8A8" w:rsidR="007C00C1" w:rsidRPr="00645800" w:rsidRDefault="007C00C1" w:rsidP="007C00C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8D50F00" w14:textId="3109CD44" w:rsidR="007C00C1" w:rsidRPr="00645800" w:rsidRDefault="007C00C1" w:rsidP="007C00C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>Church Represented:</w:t>
      </w:r>
      <w:r w:rsidRPr="00645800">
        <w:rPr>
          <w:rFonts w:ascii="Times New Roman" w:hAnsi="Times New Roman" w:cs="Times New Roman"/>
          <w:b/>
          <w:bCs/>
          <w:sz w:val="24"/>
          <w:szCs w:val="24"/>
          <w:u w:val="single" w:color="000000"/>
        </w:rPr>
        <w:t xml:space="preserve">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 xml:space="preserve">__________________________________________________________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Pr="006458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AD237A" w14:textId="400A1B5E" w:rsidR="007C00C1" w:rsidRPr="00645800" w:rsidRDefault="007C00C1" w:rsidP="007C00C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D36ED2A" w14:textId="735D8627" w:rsidR="007C00C1" w:rsidRPr="00645800" w:rsidRDefault="007C00C1" w:rsidP="007C00C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Address: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 xml:space="preserve"> 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ab/>
        <w:t>__________________________________________________________________</w:t>
      </w:r>
      <w:r w:rsidRPr="006458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35492F" w14:textId="77777777" w:rsidR="007C00C1" w:rsidRPr="00645800" w:rsidRDefault="007C00C1" w:rsidP="007C00C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A45839D" w14:textId="0AA72DBB" w:rsidR="007C00C1" w:rsidRPr="00645800" w:rsidRDefault="007C00C1" w:rsidP="007C00C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>City: ___________________________</w:t>
      </w:r>
      <w:r w:rsidRPr="00645800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State: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>SC</w:t>
      </w:r>
      <w:r w:rsidRPr="00645800">
        <w:rPr>
          <w:rFonts w:ascii="Times New Roman" w:hAnsi="Times New Roman" w:cs="Times New Roman"/>
          <w:sz w:val="24"/>
          <w:szCs w:val="24"/>
        </w:rPr>
        <w:t xml:space="preserve"> </w:t>
      </w:r>
      <w:r w:rsidRPr="00645800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Zip: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 xml:space="preserve">  _____________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Pr="006458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D6FB79" w14:textId="77777777" w:rsidR="007C00C1" w:rsidRPr="00645800" w:rsidRDefault="007C00C1" w:rsidP="007C00C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458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7A17D7" w14:textId="4240E2CE" w:rsidR="007C00C1" w:rsidRPr="00645800" w:rsidRDefault="007C00C1" w:rsidP="007C00C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Church President </w:t>
      </w:r>
      <w:r w:rsidRPr="00645800">
        <w:rPr>
          <w:rFonts w:ascii="Times New Roman" w:hAnsi="Times New Roman" w:cs="Times New Roman"/>
          <w:b/>
          <w:bCs/>
          <w:sz w:val="28"/>
          <w:szCs w:val="28"/>
        </w:rPr>
        <w:t>Name</w:t>
      </w: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 xml:space="preserve">  ___________________________________________________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Pr="006458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F16680" w14:textId="77777777" w:rsidR="007C00C1" w:rsidRPr="00645800" w:rsidRDefault="007C00C1" w:rsidP="007C00C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458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A9D072" w14:textId="7A71ACD7" w:rsidR="007C00C1" w:rsidRPr="00645800" w:rsidRDefault="007C00C1" w:rsidP="007C00C1">
      <w:pPr>
        <w:pStyle w:val="NoSpacing"/>
        <w:rPr>
          <w:rFonts w:ascii="Times New Roman" w:hAnsi="Times New Roman" w:cs="Times New Roman"/>
          <w:b/>
          <w:bCs/>
          <w:sz w:val="24"/>
          <w:szCs w:val="24"/>
          <w:u w:val="single" w:color="000000"/>
        </w:rPr>
      </w:pPr>
      <w:r w:rsidRPr="00645800">
        <w:rPr>
          <w:rFonts w:ascii="Times New Roman" w:hAnsi="Times New Roman" w:cs="Times New Roman"/>
          <w:b/>
          <w:bCs/>
          <w:sz w:val="24"/>
          <w:szCs w:val="24"/>
        </w:rPr>
        <w:t xml:space="preserve">Association President: 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 xml:space="preserve">  _____________________________________________________</w:t>
      </w:r>
      <w:r w:rsidRPr="00645800">
        <w:rPr>
          <w:rFonts w:ascii="Times New Roman" w:hAnsi="Times New Roman" w:cs="Times New Roman"/>
          <w:sz w:val="24"/>
          <w:szCs w:val="24"/>
          <w:u w:val="single" w:color="000000"/>
        </w:rPr>
        <w:tab/>
      </w:r>
    </w:p>
    <w:p w14:paraId="15EF36FB" w14:textId="1D838568" w:rsidR="007C00C1" w:rsidRPr="00645800" w:rsidRDefault="007C00C1" w:rsidP="007C00C1">
      <w:pPr>
        <w:spacing w:after="0"/>
        <w:rPr>
          <w:rFonts w:ascii="Times New Roman" w:eastAsia="Tahoma" w:hAnsi="Times New Roman" w:cs="Times New Roman"/>
          <w:b/>
          <w:bCs/>
          <w:sz w:val="24"/>
          <w:szCs w:val="24"/>
          <w:u w:val="single" w:color="000000"/>
        </w:rPr>
      </w:pPr>
    </w:p>
    <w:p w14:paraId="3B0E5D33" w14:textId="51106F1B" w:rsidR="007C00C1" w:rsidRDefault="007C00C1" w:rsidP="007C00C1">
      <w:pPr>
        <w:spacing w:after="0"/>
        <w:rPr>
          <w:rFonts w:ascii="Times New Roman" w:eastAsia="Tahoma" w:hAnsi="Times New Roman" w:cs="Times New Roman"/>
          <w:b/>
          <w:sz w:val="24"/>
          <w:szCs w:val="24"/>
          <w:u w:val="single" w:color="000000"/>
        </w:rPr>
      </w:pPr>
      <w:r>
        <w:rPr>
          <w:rFonts w:ascii="Times New Roman" w:eastAsia="Tahoma" w:hAnsi="Times New Roman" w:cs="Times New Roman"/>
          <w:b/>
          <w:sz w:val="24"/>
          <w:szCs w:val="24"/>
          <w:u w:val="single" w:color="000000"/>
        </w:rPr>
        <w:t>______________________________________________________________________________</w:t>
      </w:r>
    </w:p>
    <w:p w14:paraId="38F9E66C" w14:textId="206C9A8D" w:rsidR="007C00C1" w:rsidRPr="00FF56D4" w:rsidRDefault="00645800" w:rsidP="007C00C1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F56D4">
        <w:rPr>
          <w:rFonts w:ascii="Times New Roman" w:eastAsia="Tahoma" w:hAnsi="Times New Roman" w:cs="Times New Roman"/>
          <w:b/>
          <w:sz w:val="20"/>
          <w:szCs w:val="20"/>
        </w:rPr>
        <w:t>OFFICE USE ONLY</w:t>
      </w:r>
    </w:p>
    <w:p w14:paraId="660995CC" w14:textId="77777777" w:rsidR="007C00C1" w:rsidRPr="00FF56D4" w:rsidRDefault="007C00C1" w:rsidP="007C00C1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F56D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8C4A7C7" w14:textId="2DF4EF8C" w:rsidR="007C00C1" w:rsidRPr="00FF56D4" w:rsidRDefault="007C00C1" w:rsidP="007C00C1">
      <w:pPr>
        <w:tabs>
          <w:tab w:val="center" w:pos="2287"/>
          <w:tab w:val="center" w:pos="4260"/>
        </w:tabs>
        <w:spacing w:after="3" w:line="252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Amount Paid: 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ab/>
      </w:r>
      <w:r w:rsid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                   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Cash </w:t>
      </w:r>
      <w:r w:rsidR="00645800"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>$ _</w:t>
      </w:r>
      <w:r w:rsidR="00FF56D4">
        <w:rPr>
          <w:rFonts w:ascii="Times New Roman" w:eastAsia="Tahoma" w:hAnsi="Times New Roman" w:cs="Times New Roman"/>
          <w:b/>
          <w:bCs/>
          <w:sz w:val="20"/>
          <w:szCs w:val="20"/>
        </w:rPr>
        <w:t>________________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ab/>
        <w:t xml:space="preserve"> </w:t>
      </w:r>
    </w:p>
    <w:p w14:paraId="01DD5033" w14:textId="2AE752D1" w:rsidR="00FF56D4" w:rsidRDefault="007C00C1" w:rsidP="00FF56D4">
      <w:pPr>
        <w:spacing w:after="0"/>
        <w:rPr>
          <w:rFonts w:ascii="Times New Roman" w:eastAsia="Tahoma" w:hAnsi="Times New Roman" w:cs="Times New Roman"/>
          <w:b/>
          <w:bCs/>
          <w:sz w:val="20"/>
          <w:szCs w:val="20"/>
        </w:rPr>
      </w:pPr>
      <w:r w:rsidRPr="00FF56D4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                      </w:t>
      </w:r>
      <w:r w:rsidR="00FF56D4">
        <w:rPr>
          <w:rFonts w:ascii="Times New Roman" w:eastAsia="Tahoma" w:hAnsi="Times New Roman" w:cs="Times New Roman"/>
          <w:b/>
          <w:bCs/>
          <w:sz w:val="20"/>
          <w:szCs w:val="20"/>
        </w:rPr>
        <w:tab/>
      </w:r>
      <w:r w:rsidR="00FF56D4">
        <w:rPr>
          <w:rFonts w:ascii="Times New Roman" w:eastAsia="Tahoma" w:hAnsi="Times New Roman" w:cs="Times New Roman"/>
          <w:b/>
          <w:bCs/>
          <w:sz w:val="20"/>
          <w:szCs w:val="20"/>
        </w:rPr>
        <w:tab/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 Check </w:t>
      </w:r>
      <w:r w:rsidR="00645800"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>$ _</w:t>
      </w:r>
      <w:r w:rsidR="00FF56D4">
        <w:rPr>
          <w:rFonts w:ascii="Times New Roman" w:eastAsia="Tahoma" w:hAnsi="Times New Roman" w:cs="Times New Roman"/>
          <w:b/>
          <w:bCs/>
          <w:sz w:val="20"/>
          <w:szCs w:val="20"/>
        </w:rPr>
        <w:t>_______________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ab/>
      </w:r>
      <w:r w:rsid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 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Check# </w:t>
      </w:r>
      <w:bookmarkEnd w:id="1"/>
      <w:r w:rsidR="00FF56D4">
        <w:rPr>
          <w:rFonts w:ascii="Times New Roman" w:eastAsia="Tahoma" w:hAnsi="Times New Roman" w:cs="Times New Roman"/>
          <w:b/>
          <w:bCs/>
          <w:sz w:val="20"/>
          <w:szCs w:val="20"/>
        </w:rPr>
        <w:t>___________________</w:t>
      </w:r>
    </w:p>
    <w:p w14:paraId="4C921956" w14:textId="77777777" w:rsidR="00FF56D4" w:rsidRDefault="00FF56D4" w:rsidP="00FF56D4">
      <w:pPr>
        <w:spacing w:after="0"/>
        <w:ind w:right="1710"/>
        <w:rPr>
          <w:rFonts w:ascii="Times New Roman" w:eastAsia="Tahoma" w:hAnsi="Times New Roman" w:cs="Times New Roman"/>
          <w:b/>
          <w:bCs/>
          <w:sz w:val="20"/>
          <w:szCs w:val="20"/>
        </w:rPr>
      </w:pPr>
    </w:p>
    <w:p w14:paraId="124E5431" w14:textId="020E73FA" w:rsidR="007C00C1" w:rsidRPr="00FF56D4" w:rsidRDefault="00FF56D4" w:rsidP="00FF56D4">
      <w:pPr>
        <w:spacing w:after="0"/>
        <w:rPr>
          <w:rFonts w:ascii="Times New Roman" w:eastAsia="Tahoma" w:hAnsi="Times New Roman" w:cs="Times New Roman"/>
          <w:b/>
          <w:bCs/>
          <w:sz w:val="24"/>
          <w:szCs w:val="24"/>
        </w:rPr>
      </w:pPr>
      <w:r>
        <w:rPr>
          <w:rFonts w:ascii="Times New Roman" w:eastAsia="Tahoma" w:hAnsi="Times New Roman" w:cs="Times New Roman"/>
          <w:b/>
          <w:bCs/>
          <w:sz w:val="24"/>
          <w:szCs w:val="24"/>
        </w:rPr>
        <w:t xml:space="preserve">         </w:t>
      </w:r>
      <w:r w:rsidR="007C00C1" w:rsidRPr="00FF56D4">
        <w:rPr>
          <w:rFonts w:ascii="Times New Roman" w:eastAsia="Tahoma" w:hAnsi="Times New Roman" w:cs="Times New Roman"/>
          <w:b/>
          <w:bCs/>
          <w:sz w:val="24"/>
          <w:szCs w:val="24"/>
        </w:rPr>
        <w:t>*{Individual</w:t>
      </w:r>
      <w:r w:rsidR="00776B2F">
        <w:rPr>
          <w:rFonts w:ascii="Times New Roman" w:eastAsia="Tahoma" w:hAnsi="Times New Roman" w:cs="Times New Roman"/>
          <w:b/>
          <w:bCs/>
          <w:sz w:val="24"/>
          <w:szCs w:val="24"/>
        </w:rPr>
        <w:t>s</w:t>
      </w:r>
      <w:r w:rsidR="007C00C1" w:rsidRPr="00FF56D4">
        <w:rPr>
          <w:rFonts w:ascii="Times New Roman" w:eastAsia="Tahoma" w:hAnsi="Times New Roman" w:cs="Times New Roman"/>
          <w:b/>
          <w:bCs/>
          <w:sz w:val="24"/>
          <w:szCs w:val="24"/>
        </w:rPr>
        <w:t xml:space="preserve"> completing this form must include their number on this </w:t>
      </w:r>
      <w:r w:rsidR="00645800" w:rsidRPr="00FF56D4">
        <w:rPr>
          <w:rFonts w:ascii="Times New Roman" w:eastAsia="Tahoma" w:hAnsi="Times New Roman" w:cs="Times New Roman"/>
          <w:b/>
          <w:bCs/>
          <w:sz w:val="24"/>
          <w:szCs w:val="24"/>
        </w:rPr>
        <w:t>form} *</w:t>
      </w:r>
      <w:r w:rsidR="007C00C1" w:rsidRPr="00FF56D4">
        <w:rPr>
          <w:rFonts w:ascii="Times New Roman" w:eastAsia="Tahoma" w:hAnsi="Times New Roman" w:cs="Times New Roman"/>
          <w:b/>
          <w:bCs/>
          <w:sz w:val="24"/>
          <w:szCs w:val="24"/>
        </w:rPr>
        <w:t xml:space="preserve">* </w:t>
      </w:r>
    </w:p>
    <w:p w14:paraId="3E7AD676" w14:textId="7F47046E" w:rsidR="00FF56D4" w:rsidRPr="00FF56D4" w:rsidRDefault="007C00C1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  <w:r w:rsidRPr="00FF56D4">
        <w:rPr>
          <w:rFonts w:ascii="Times New Roman" w:eastAsia="Tahoma" w:hAnsi="Times New Roman" w:cs="Times New Roman"/>
          <w:b/>
          <w:bCs/>
          <w:sz w:val="24"/>
          <w:szCs w:val="24"/>
        </w:rPr>
        <w:t xml:space="preserve">                                                                Thank </w:t>
      </w:r>
      <w:r w:rsidR="00645800" w:rsidRPr="00FF56D4">
        <w:rPr>
          <w:rFonts w:ascii="Times New Roman" w:eastAsia="Tahoma" w:hAnsi="Times New Roman" w:cs="Times New Roman"/>
          <w:b/>
          <w:bCs/>
          <w:sz w:val="24"/>
          <w:szCs w:val="24"/>
        </w:rPr>
        <w:t>you!</w:t>
      </w:r>
      <w:r w:rsidRPr="00FF56D4">
        <w:rPr>
          <w:rFonts w:ascii="Times New Roman" w:eastAsia="Tahoma" w:hAnsi="Times New Roman" w:cs="Times New Roman"/>
          <w:b/>
          <w:bCs/>
          <w:sz w:val="24"/>
          <w:szCs w:val="24"/>
        </w:rPr>
        <w:t xml:space="preserve">              </w:t>
      </w:r>
    </w:p>
    <w:p w14:paraId="65C86075" w14:textId="77777777" w:rsidR="00FF56D4" w:rsidRPr="00FF56D4" w:rsidRDefault="00FF56D4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</w:p>
    <w:p w14:paraId="75C28383" w14:textId="77777777" w:rsidR="00FF56D4" w:rsidRDefault="00FF56D4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</w:p>
    <w:p w14:paraId="17B83F66" w14:textId="77777777" w:rsidR="00FF56D4" w:rsidRDefault="00FF56D4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</w:p>
    <w:p w14:paraId="42BAD7C2" w14:textId="77777777" w:rsidR="00FF56D4" w:rsidRDefault="00FF56D4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</w:p>
    <w:p w14:paraId="72FFC69E" w14:textId="77777777" w:rsidR="00FF56D4" w:rsidRDefault="00FF56D4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</w:p>
    <w:p w14:paraId="42256047" w14:textId="77777777" w:rsidR="00FF56D4" w:rsidRDefault="00FF56D4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</w:p>
    <w:p w14:paraId="15F28759" w14:textId="77777777" w:rsidR="00FF56D4" w:rsidRDefault="00FF56D4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</w:p>
    <w:p w14:paraId="520886A4" w14:textId="77777777" w:rsidR="00FF56D4" w:rsidRDefault="00FF56D4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</w:p>
    <w:p w14:paraId="3226D931" w14:textId="21C97450" w:rsidR="00FF56D4" w:rsidRDefault="00FF56D4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</w:p>
    <w:p w14:paraId="66627427" w14:textId="71353724" w:rsidR="00FF56D4" w:rsidRDefault="00FF56D4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</w:p>
    <w:p w14:paraId="3FBAA683" w14:textId="0D3D0328" w:rsidR="00FF56D4" w:rsidRPr="00FF56D4" w:rsidRDefault="00FF56D4" w:rsidP="00FF56D4">
      <w:pPr>
        <w:spacing w:after="268"/>
        <w:ind w:right="27"/>
        <w:jc w:val="center"/>
        <w:rPr>
          <w:rFonts w:ascii="Times New Roman" w:eastAsia="Tahoma" w:hAnsi="Times New Roman" w:cs="Times New Roman"/>
          <w:b/>
          <w:iCs/>
          <w:sz w:val="24"/>
          <w:szCs w:val="24"/>
          <w:u w:val="single" w:color="000000"/>
        </w:rPr>
      </w:pPr>
      <w:r>
        <w:rPr>
          <w:rFonts w:ascii="Times New Roman" w:eastAsia="Tahoma" w:hAnsi="Times New Roman" w:cs="Times New Roman"/>
          <w:b/>
          <w:i/>
          <w:sz w:val="24"/>
          <w:szCs w:val="24"/>
          <w:u w:val="single" w:color="000000"/>
        </w:rPr>
        <w:t xml:space="preserve">          </w:t>
      </w:r>
      <w:r w:rsidRPr="00FF56D4">
        <w:rPr>
          <w:rFonts w:ascii="Times New Roman" w:eastAsia="Tahoma" w:hAnsi="Times New Roman" w:cs="Times New Roman"/>
          <w:b/>
          <w:iCs/>
          <w:sz w:val="24"/>
          <w:szCs w:val="24"/>
          <w:u w:val="single" w:color="000000"/>
        </w:rPr>
        <w:t xml:space="preserve">      </w:t>
      </w:r>
    </w:p>
    <w:p w14:paraId="5A764B62" w14:textId="64252A91" w:rsidR="00FF56D4" w:rsidRDefault="00FF56D4" w:rsidP="007C00C1">
      <w:pPr>
        <w:pStyle w:val="NoSpacing"/>
        <w:rPr>
          <w:rFonts w:ascii="Times New Roman" w:eastAsia="Tahoma" w:hAnsi="Times New Roman" w:cs="Times New Roman"/>
          <w:b/>
          <w:bCs/>
          <w:sz w:val="24"/>
          <w:szCs w:val="24"/>
        </w:rPr>
      </w:pPr>
      <w:r>
        <w:rPr>
          <w:rFonts w:ascii="Times New Roman" w:eastAsia="Tahoma" w:hAnsi="Times New Roman" w:cs="Times New Roman"/>
          <w:b/>
          <w:i/>
          <w:noProof/>
          <w:sz w:val="24"/>
          <w:szCs w:val="24"/>
          <w:u w:val="single" w:color="00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2B83F6" wp14:editId="37068E2F">
                <wp:simplePos x="0" y="0"/>
                <wp:positionH relativeFrom="column">
                  <wp:posOffset>2219325</wp:posOffset>
                </wp:positionH>
                <wp:positionV relativeFrom="paragraph">
                  <wp:posOffset>112395</wp:posOffset>
                </wp:positionV>
                <wp:extent cx="1419225" cy="3143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C84209" w14:textId="77777777" w:rsidR="00FF56D4" w:rsidRPr="00FF56D4" w:rsidRDefault="00FF56D4" w:rsidP="00FF56D4">
                            <w:pPr>
                              <w:spacing w:after="268"/>
                              <w:ind w:right="27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</w:pPr>
                            <w:r w:rsidRPr="00FF56D4"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>Queen Coronation</w:t>
                            </w:r>
                          </w:p>
                          <w:p w14:paraId="0F8AC1CA" w14:textId="77777777" w:rsidR="00FF56D4" w:rsidRDefault="00FF56D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B83F6" id="Text Box 5" o:spid="_x0000_s1028" type="#_x0000_t202" style="position:absolute;margin-left:174.75pt;margin-top:8.85pt;width:111.7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" fillcolor="white [3201]" stroked="f" strokeweight=".5pt">
                <v:textbox>
                  <w:txbxContent>
                    <w:p w14:paraId="46C84209" w14:textId="77777777" w:rsidR="00FF56D4" w:rsidRPr="00FF56D4" w:rsidRDefault="00FF56D4" w:rsidP="00FF56D4">
                      <w:pPr>
                        <w:spacing w:after="268"/>
                        <w:ind w:right="27"/>
                        <w:jc w:val="center"/>
                        <w:rPr>
                          <w:rFonts w:ascii="Times New Roman" w:hAnsi="Times New Roman" w:cs="Times New Roman"/>
                          <w:b/>
                          <w:iCs/>
                          <w:sz w:val="24"/>
                          <w:szCs w:val="24"/>
                        </w:rPr>
                      </w:pPr>
                      <w:r w:rsidRPr="00FF56D4">
                        <w:rPr>
                          <w:rFonts w:ascii="Times New Roman" w:eastAsia="Tahoma" w:hAnsi="Times New Roman" w:cs="Times New Roman"/>
                          <w:b/>
                          <w:iCs/>
                          <w:sz w:val="24"/>
                          <w:szCs w:val="24"/>
                        </w:rPr>
                        <w:t>Queen Coronation</w:t>
                      </w:r>
                    </w:p>
                    <w:p w14:paraId="0F8AC1CA" w14:textId="77777777" w:rsidR="00FF56D4" w:rsidRDefault="00FF56D4"/>
                  </w:txbxContent>
                </v:textbox>
              </v:shape>
            </w:pict>
          </mc:Fallback>
        </mc:AlternateContent>
      </w:r>
    </w:p>
    <w:p w14:paraId="221A24E3" w14:textId="2987CAE4" w:rsidR="00FF56D4" w:rsidRDefault="007C00C1" w:rsidP="00FF56D4">
      <w:pPr>
        <w:pStyle w:val="NoSpacing"/>
      </w:pPr>
      <w:r w:rsidRPr="007C00C1">
        <w:t xml:space="preserve">                                                                </w:t>
      </w:r>
    </w:p>
    <w:p w14:paraId="2A09BE8B" w14:textId="4137A810" w:rsidR="00FF56D4" w:rsidRDefault="00FF56D4" w:rsidP="00FF56D4">
      <w:pPr>
        <w:spacing w:after="0" w:line="244" w:lineRule="auto"/>
        <w:ind w:right="900"/>
        <w:rPr>
          <w:rFonts w:ascii="Times New Roman" w:eastAsia="Tahoma" w:hAnsi="Times New Roman" w:cs="Times New Roman"/>
          <w:b/>
          <w:bCs/>
          <w:sz w:val="24"/>
          <w:szCs w:val="24"/>
        </w:rPr>
      </w:pPr>
      <w:r>
        <w:rPr>
          <w:rFonts w:ascii="Times New Roman" w:eastAsia="Tahoma" w:hAnsi="Times New Roman" w:cs="Times New Roman"/>
          <w:b/>
          <w:i/>
          <w:noProof/>
          <w:sz w:val="24"/>
          <w:szCs w:val="24"/>
          <w:u w:val="single" w:color="00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D78B0D" wp14:editId="5829134D">
                <wp:simplePos x="0" y="0"/>
                <wp:positionH relativeFrom="margin">
                  <wp:posOffset>247650</wp:posOffset>
                </wp:positionH>
                <wp:positionV relativeFrom="paragraph">
                  <wp:posOffset>40005</wp:posOffset>
                </wp:positionV>
                <wp:extent cx="5381625" cy="29527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1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01446E" w14:textId="77777777" w:rsidR="00FF56D4" w:rsidRPr="00FF56D4" w:rsidRDefault="00FF56D4" w:rsidP="00FF56D4">
                            <w:pPr>
                              <w:spacing w:after="0"/>
                              <w:ind w:right="-1730"/>
                              <w:rPr>
                                <w:rFonts w:ascii="Times New Roman" w:eastAsia="Tahoma" w:hAnsi="Times New Roman" w:cs="Times New Roman"/>
                                <w:b/>
                                <w:i/>
                                <w:u w:val="single" w:color="000000"/>
                              </w:rPr>
                            </w:pPr>
                            <w:r w:rsidRPr="00FF56D4">
                              <w:rPr>
                                <w:rFonts w:ascii="Times New Roman" w:eastAsia="Tahoma" w:hAnsi="Times New Roman" w:cs="Times New Roman"/>
                                <w:b/>
                                <w:iCs/>
                              </w:rPr>
                              <w:t>Church $400 minimum, Association $1,000 minimum, District/Union $750.00 minimum</w:t>
                            </w:r>
                          </w:p>
                          <w:p w14:paraId="61FE27BB" w14:textId="77777777" w:rsidR="00FF56D4" w:rsidRDefault="00FF56D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78B0D" id="Text Box 6" o:spid="_x0000_s1029" type="#_x0000_t202" style="position:absolute;margin-left:19.5pt;margin-top:3.15pt;width:423.75pt;height:23.2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" fillcolor="white [3201]" stroked="f" strokeweight=".5pt">
                <v:textbox>
                  <w:txbxContent>
                    <w:p w14:paraId="5901446E" w14:textId="77777777" w:rsidR="00FF56D4" w:rsidRPr="00FF56D4" w:rsidRDefault="00FF56D4" w:rsidP="00FF56D4">
                      <w:pPr>
                        <w:spacing w:after="0"/>
                        <w:ind w:right="-1730"/>
                        <w:rPr>
                          <w:rFonts w:ascii="Times New Roman" w:eastAsia="Tahoma" w:hAnsi="Times New Roman" w:cs="Times New Roman"/>
                          <w:b/>
                          <w:i/>
                          <w:u w:val="single" w:color="000000"/>
                        </w:rPr>
                      </w:pPr>
                      <w:r w:rsidRPr="00FF56D4">
                        <w:rPr>
                          <w:rFonts w:ascii="Times New Roman" w:eastAsia="Tahoma" w:hAnsi="Times New Roman" w:cs="Times New Roman"/>
                          <w:b/>
                          <w:iCs/>
                        </w:rPr>
                        <w:t>Church $400 minimum, Association $1,000 minimum, District/Union $750.00 minimum</w:t>
                      </w:r>
                    </w:p>
                    <w:p w14:paraId="61FE27BB" w14:textId="77777777" w:rsidR="00FF56D4" w:rsidRDefault="00FF56D4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ahoma" w:hAnsi="Times New Roman" w:cs="Times New Roman"/>
          <w:b/>
          <w:bCs/>
          <w:sz w:val="24"/>
          <w:szCs w:val="24"/>
        </w:rPr>
        <w:t xml:space="preserve">            </w:t>
      </w:r>
    </w:p>
    <w:p w14:paraId="17EB08B5" w14:textId="2EAA39E1" w:rsidR="00FF56D4" w:rsidRDefault="00FF56D4" w:rsidP="00FF56D4">
      <w:pPr>
        <w:spacing w:after="0" w:line="244" w:lineRule="auto"/>
        <w:ind w:right="900"/>
        <w:rPr>
          <w:rFonts w:ascii="Times New Roman" w:eastAsia="Tahoma" w:hAnsi="Times New Roman" w:cs="Times New Roman"/>
          <w:b/>
          <w:bCs/>
          <w:sz w:val="24"/>
          <w:szCs w:val="24"/>
        </w:rPr>
      </w:pPr>
      <w:r>
        <w:rPr>
          <w:rFonts w:ascii="Times New Roman" w:eastAsia="Tahoma" w:hAnsi="Times New Roman" w:cs="Times New Roman"/>
          <w:b/>
          <w:bCs/>
          <w:sz w:val="24"/>
          <w:szCs w:val="24"/>
        </w:rPr>
        <w:t xml:space="preserve">                                      </w:t>
      </w:r>
    </w:p>
    <w:p w14:paraId="0B6327DE" w14:textId="407A4900" w:rsidR="00FF56D4" w:rsidRPr="007C00C1" w:rsidRDefault="00FF56D4" w:rsidP="00FF56D4">
      <w:pPr>
        <w:spacing w:after="0" w:line="244" w:lineRule="auto"/>
        <w:ind w:right="900"/>
        <w:rPr>
          <w:rFonts w:ascii="Times New Roman" w:eastAsia="Times New Roman" w:hAnsi="Times New Roman" w:cs="Times New Roman"/>
          <w:b/>
          <w:iCs/>
          <w:color w:val="FF0000"/>
          <w:sz w:val="24"/>
          <w:szCs w:val="24"/>
        </w:rPr>
      </w:pPr>
      <w:r>
        <w:rPr>
          <w:rFonts w:ascii="Times New Roman" w:eastAsia="Tahoma" w:hAnsi="Times New Roman" w:cs="Times New Roman"/>
          <w:b/>
          <w:bCs/>
          <w:sz w:val="24"/>
          <w:szCs w:val="24"/>
        </w:rPr>
        <w:t xml:space="preserve">                                      </w:t>
      </w:r>
      <w:r w:rsidRPr="007C00C1"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  <w:t>The Pre-Registration Deadline is May 14, 202</w:t>
      </w:r>
      <w:r w:rsidR="00776B2F">
        <w:rPr>
          <w:rFonts w:ascii="Times New Roman" w:eastAsia="Times New Roman" w:hAnsi="Times New Roman" w:cs="Times New Roman"/>
          <w:b/>
          <w:iCs/>
          <w:color w:val="C00000"/>
          <w:sz w:val="24"/>
          <w:szCs w:val="24"/>
        </w:rPr>
        <w:t>3</w:t>
      </w:r>
    </w:p>
    <w:p w14:paraId="75FD2598" w14:textId="01F5577F" w:rsidR="00FF56D4" w:rsidRPr="007C00C1" w:rsidRDefault="00FF56D4" w:rsidP="00FF56D4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         </w:t>
      </w:r>
      <w:r w:rsidRPr="007C00C1">
        <w:rPr>
          <w:rFonts w:ascii="Times New Roman" w:hAnsi="Times New Roman" w:cs="Times New Roman"/>
          <w:b/>
        </w:rPr>
        <w:t xml:space="preserve">Mail A Copy </w:t>
      </w:r>
      <w:r w:rsidR="00C42C61">
        <w:rPr>
          <w:rFonts w:ascii="Times New Roman" w:hAnsi="Times New Roman" w:cs="Times New Roman"/>
          <w:b/>
        </w:rPr>
        <w:t>o</w:t>
      </w:r>
      <w:r w:rsidRPr="007C00C1">
        <w:rPr>
          <w:rFonts w:ascii="Times New Roman" w:hAnsi="Times New Roman" w:cs="Times New Roman"/>
          <w:b/>
        </w:rPr>
        <w:t xml:space="preserve">f This Form </w:t>
      </w:r>
      <w:r w:rsidR="00C42C61">
        <w:rPr>
          <w:rFonts w:ascii="Times New Roman" w:hAnsi="Times New Roman" w:cs="Times New Roman"/>
          <w:b/>
        </w:rPr>
        <w:t>w</w:t>
      </w:r>
      <w:r w:rsidRPr="007C00C1">
        <w:rPr>
          <w:rFonts w:ascii="Times New Roman" w:hAnsi="Times New Roman" w:cs="Times New Roman"/>
          <w:b/>
        </w:rPr>
        <w:t xml:space="preserve">ith </w:t>
      </w:r>
      <w:r w:rsidR="00776B2F">
        <w:rPr>
          <w:rFonts w:ascii="Times New Roman" w:hAnsi="Times New Roman" w:cs="Times New Roman"/>
          <w:b/>
        </w:rPr>
        <w:t xml:space="preserve">a </w:t>
      </w:r>
      <w:r w:rsidRPr="007C00C1">
        <w:rPr>
          <w:rFonts w:ascii="Times New Roman" w:hAnsi="Times New Roman" w:cs="Times New Roman"/>
          <w:b/>
        </w:rPr>
        <w:t xml:space="preserve">Check </w:t>
      </w:r>
      <w:r w:rsidR="00C42C61">
        <w:rPr>
          <w:rFonts w:ascii="Times New Roman" w:hAnsi="Times New Roman" w:cs="Times New Roman"/>
          <w:b/>
        </w:rPr>
        <w:t>f</w:t>
      </w:r>
      <w:r w:rsidRPr="007C00C1">
        <w:rPr>
          <w:rFonts w:ascii="Times New Roman" w:hAnsi="Times New Roman" w:cs="Times New Roman"/>
          <w:b/>
        </w:rPr>
        <w:t xml:space="preserve">or </w:t>
      </w:r>
      <w:r w:rsidR="00776B2F">
        <w:rPr>
          <w:rFonts w:ascii="Times New Roman" w:hAnsi="Times New Roman" w:cs="Times New Roman"/>
          <w:b/>
        </w:rPr>
        <w:t xml:space="preserve">the </w:t>
      </w:r>
      <w:r w:rsidRPr="007C00C1">
        <w:rPr>
          <w:rFonts w:ascii="Times New Roman" w:hAnsi="Times New Roman" w:cs="Times New Roman"/>
          <w:b/>
        </w:rPr>
        <w:t xml:space="preserve">Amount </w:t>
      </w:r>
      <w:r w:rsidR="00C42C61">
        <w:rPr>
          <w:rFonts w:ascii="Times New Roman" w:hAnsi="Times New Roman" w:cs="Times New Roman"/>
          <w:b/>
        </w:rPr>
        <w:t>o</w:t>
      </w:r>
      <w:r w:rsidRPr="007C00C1">
        <w:rPr>
          <w:rFonts w:ascii="Times New Roman" w:hAnsi="Times New Roman" w:cs="Times New Roman"/>
          <w:b/>
        </w:rPr>
        <w:t>f Registration To</w:t>
      </w:r>
      <w:r>
        <w:rPr>
          <w:rFonts w:ascii="Times New Roman" w:hAnsi="Times New Roman" w:cs="Times New Roman"/>
          <w:b/>
        </w:rPr>
        <w:t>:</w:t>
      </w:r>
    </w:p>
    <w:p w14:paraId="0B983008" w14:textId="5E1B70B3" w:rsidR="00FF56D4" w:rsidRPr="007C00C1" w:rsidRDefault="00FF56D4" w:rsidP="00FF56D4">
      <w:pPr>
        <w:spacing w:after="0"/>
        <w:ind w:right="-146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</w:t>
      </w:r>
      <w:r w:rsidRPr="007C00C1">
        <w:rPr>
          <w:rFonts w:ascii="Times New Roman" w:hAnsi="Times New Roman" w:cs="Times New Roman"/>
          <w:b/>
        </w:rPr>
        <w:t>Mrs. Raynah R. Everett – 121 River Bridge Lane, Lexington SC 29073 (803) 800-0425</w:t>
      </w:r>
    </w:p>
    <w:p w14:paraId="68776777" w14:textId="7DAA4AB1" w:rsidR="00FF56D4" w:rsidRPr="007C00C1" w:rsidRDefault="00FF56D4" w:rsidP="00FF56D4">
      <w:pPr>
        <w:spacing w:after="0"/>
        <w:ind w:right="-290"/>
        <w:jc w:val="both"/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</w:rPr>
        <w:t xml:space="preserve">                                        </w:t>
      </w:r>
      <w:r w:rsidRPr="007C00C1">
        <w:rPr>
          <w:rFonts w:ascii="Times New Roman" w:hAnsi="Times New Roman" w:cs="Times New Roman"/>
          <w:b/>
          <w:color w:val="C00000"/>
        </w:rPr>
        <w:t>DEADLINE MAY 14</w:t>
      </w:r>
      <w:r w:rsidRPr="007C00C1">
        <w:rPr>
          <w:rFonts w:ascii="Times New Roman" w:hAnsi="Times New Roman" w:cs="Times New Roman"/>
          <w:b/>
          <w:color w:val="C00000"/>
          <w:vertAlign w:val="superscript"/>
        </w:rPr>
        <w:t>Th</w:t>
      </w:r>
      <w:r w:rsidRPr="007C00C1">
        <w:rPr>
          <w:rFonts w:ascii="Times New Roman" w:hAnsi="Times New Roman" w:cs="Times New Roman"/>
          <w:b/>
          <w:color w:val="C00000"/>
        </w:rPr>
        <w:t xml:space="preserve"> FOR PRE-REGISTRATION</w:t>
      </w:r>
    </w:p>
    <w:p w14:paraId="781FB70B" w14:textId="3980E731" w:rsid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</w:p>
    <w:p w14:paraId="543F16E1" w14:textId="4E6CE348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Date: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ab/>
        <w:t>_________________________</w:t>
      </w: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135D98A6" w14:textId="0D81F13C" w:rsidR="00FF56D4" w:rsidRPr="00FF56D4" w:rsidRDefault="00457F7C" w:rsidP="00FF56D4">
      <w:pPr>
        <w:pStyle w:val="NoSpacing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29869AF" wp14:editId="4B76E05A">
            <wp:simplePos x="0" y="0"/>
            <wp:positionH relativeFrom="column">
              <wp:posOffset>723900</wp:posOffset>
            </wp:positionH>
            <wp:positionV relativeFrom="paragraph">
              <wp:posOffset>140970</wp:posOffset>
            </wp:positionV>
            <wp:extent cx="4295775" cy="4507865"/>
            <wp:effectExtent l="0" t="0" r="9525" b="6985"/>
            <wp:wrapNone/>
            <wp:docPr id="8" name="Picture 39">
              <a:extLst xmlns:a="http://schemas.openxmlformats.org/drawingml/2006/main">
                <a:ext uri="{FF2B5EF4-FFF2-40B4-BE49-F238E27FC236}">
                  <a16:creationId xmlns:a16="http://schemas.microsoft.com/office/drawing/2014/main" id="{9C13D8C7-555C-46E6-A9DB-158257D368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39">
                      <a:extLst>
                        <a:ext uri="{FF2B5EF4-FFF2-40B4-BE49-F238E27FC236}">
                          <a16:creationId xmlns:a16="http://schemas.microsoft.com/office/drawing/2014/main" id="{9C13D8C7-555C-46E6-A9DB-158257D368FF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lum bright="-20000" contrast="40000"/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450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56D4" w:rsidRPr="00FF56D4">
        <w:rPr>
          <w:rFonts w:ascii="Times New Roman" w:hAnsi="Times New Roman" w:cs="Times New Roman"/>
          <w:b/>
          <w:bCs/>
        </w:rPr>
        <w:t xml:space="preserve"> </w:t>
      </w:r>
    </w:p>
    <w:p w14:paraId="463719E3" w14:textId="56144EE2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>Contestant Name: _____________________________________________________________________</w:t>
      </w:r>
    </w:p>
    <w:p w14:paraId="2E87777C" w14:textId="77777777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</w:p>
    <w:p w14:paraId="08B5C2CB" w14:textId="3F99F46F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Church Name: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ab/>
        <w:t>_________________________________________________________________</w:t>
      </w: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3FFE98D9" w14:textId="77777777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253A9207" w14:textId="0E8E4A5E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Church Address: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ab/>
        <w:t>_________________________________________________________________</w:t>
      </w: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5300DE2C" w14:textId="77777777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635830B3" w14:textId="401C01E8" w:rsidR="00FF56D4" w:rsidRPr="00FF56D4" w:rsidRDefault="00645800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>City: _</w:t>
      </w:r>
      <w:r w:rsidR="00FF56D4" w:rsidRPr="00FF56D4">
        <w:rPr>
          <w:rFonts w:ascii="Times New Roman" w:hAnsi="Times New Roman" w:cs="Times New Roman"/>
          <w:b/>
          <w:bCs/>
        </w:rPr>
        <w:t xml:space="preserve">______________________________  </w:t>
      </w:r>
      <w:r w:rsidR="00C42C61">
        <w:rPr>
          <w:rFonts w:ascii="Times New Roman" w:hAnsi="Times New Roman" w:cs="Times New Roman"/>
          <w:b/>
          <w:bCs/>
        </w:rPr>
        <w:t xml:space="preserve"> </w:t>
      </w:r>
      <w:r w:rsidR="00FF56D4" w:rsidRPr="00FF56D4">
        <w:rPr>
          <w:rFonts w:ascii="Times New Roman" w:hAnsi="Times New Roman" w:cs="Times New Roman"/>
          <w:b/>
          <w:bCs/>
        </w:rPr>
        <w:t xml:space="preserve">State: </w:t>
      </w:r>
      <w:r w:rsidR="00FF56D4" w:rsidRPr="00FF56D4">
        <w:rPr>
          <w:rFonts w:ascii="Times New Roman" w:hAnsi="Times New Roman" w:cs="Times New Roman"/>
          <w:b/>
          <w:bCs/>
          <w:u w:val="single" w:color="000000"/>
        </w:rPr>
        <w:t>SC</w:t>
      </w:r>
      <w:r w:rsidR="00FF56D4" w:rsidRPr="00FF56D4">
        <w:rPr>
          <w:rFonts w:ascii="Times New Roman" w:hAnsi="Times New Roman" w:cs="Times New Roman"/>
          <w:b/>
          <w:bCs/>
        </w:rPr>
        <w:t xml:space="preserve">     Zip</w:t>
      </w:r>
      <w:r w:rsidR="00FF56D4" w:rsidRPr="00FF56D4">
        <w:rPr>
          <w:rFonts w:ascii="Times New Roman" w:eastAsia="Times New Roman" w:hAnsi="Times New Roman" w:cs="Times New Roman"/>
          <w:b/>
          <w:bCs/>
        </w:rPr>
        <w:t>:</w:t>
      </w:r>
      <w:r w:rsidR="00457F7C" w:rsidRPr="00457F7C">
        <w:rPr>
          <w:noProof/>
        </w:rPr>
        <w:t xml:space="preserve"> </w:t>
      </w:r>
      <w:r w:rsidR="00FF56D4" w:rsidRPr="00FF56D4">
        <w:rPr>
          <w:rFonts w:ascii="Times New Roman" w:hAnsi="Times New Roman" w:cs="Times New Roman"/>
          <w:b/>
          <w:bCs/>
          <w:noProof/>
        </w:rPr>
        <mc:AlternateContent>
          <mc:Choice Requires="wpg">
            <w:drawing>
              <wp:inline distT="0" distB="0" distL="0" distR="0" wp14:anchorId="3E4D1210" wp14:editId="2DBAD6D7">
                <wp:extent cx="746125" cy="7620"/>
                <wp:effectExtent l="4445" t="1905" r="1905" b="0"/>
                <wp:docPr id="15" name="Group 28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6125" cy="7620"/>
                          <a:chOff x="0" y="0"/>
                          <a:chExt cx="7459" cy="76"/>
                        </a:xfrm>
                      </wpg:grpSpPr>
                      <wps:wsp>
                        <wps:cNvPr id="16" name="Shape 438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459" cy="91"/>
                          </a:xfrm>
                          <a:custGeom>
                            <a:avLst/>
                            <a:gdLst>
                              <a:gd name="T0" fmla="*/ 0 w 745998"/>
                              <a:gd name="T1" fmla="*/ 0 h 9144"/>
                              <a:gd name="T2" fmla="*/ 745998 w 745998"/>
                              <a:gd name="T3" fmla="*/ 0 h 9144"/>
                              <a:gd name="T4" fmla="*/ 745998 w 745998"/>
                              <a:gd name="T5" fmla="*/ 9144 h 9144"/>
                              <a:gd name="T6" fmla="*/ 0 w 745998"/>
                              <a:gd name="T7" fmla="*/ 9144 h 9144"/>
                              <a:gd name="T8" fmla="*/ 0 w 745998"/>
                              <a:gd name="T9" fmla="*/ 0 h 9144"/>
                              <a:gd name="T10" fmla="*/ 0 w 745998"/>
                              <a:gd name="T11" fmla="*/ 0 h 9144"/>
                              <a:gd name="T12" fmla="*/ 745998 w 745998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745998" h="9144">
                                <a:moveTo>
                                  <a:pt x="0" y="0"/>
                                </a:moveTo>
                                <a:lnTo>
                                  <a:pt x="745998" y="0"/>
                                </a:lnTo>
                                <a:lnTo>
                                  <a:pt x="7459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 cap="rnd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B15CB" id="Group 2853" o:spid="_x0000_s1026" style="width:58.75pt;height:.6pt;mso-position-horizontal-relative:char;mso-position-vertical-relative:line" coordsize="7459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">
                <v:shape id="Shape 4384" o:spid="_x0000_s1027" style="position:absolute;width:7459;height:91;visibility:visible;mso-wrap-style:square;v-text-anchor:top" coordsize="74599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" path="m,l745998,r,9144l,9144,,e" fillcolor="black" stroked="f" strokeweight="0">
                  <v:stroke endcap="round"/>
                  <v:path arrowok="t" o:connecttype="custom" o:connectlocs="0,0;7459,0;7459,91;0,91;0,0" o:connectangles="0,0,0,0,0" textboxrect="0,0,745998,9144"/>
                </v:shape>
                <w10:anchorlock/>
              </v:group>
            </w:pict>
          </mc:Fallback>
        </mc:AlternateContent>
      </w:r>
      <w:r w:rsidR="00FF56D4" w:rsidRPr="00FF56D4">
        <w:rPr>
          <w:rFonts w:ascii="Times New Roman" w:eastAsia="Times New Roman" w:hAnsi="Times New Roman" w:cs="Times New Roman"/>
          <w:b/>
          <w:bCs/>
        </w:rPr>
        <w:t xml:space="preserve">  </w:t>
      </w:r>
      <w:r w:rsidR="00FF56D4" w:rsidRPr="00FF56D4">
        <w:rPr>
          <w:rFonts w:ascii="Times New Roman" w:hAnsi="Times New Roman" w:cs="Times New Roman"/>
          <w:b/>
          <w:bCs/>
        </w:rPr>
        <w:t>Ph#</w:t>
      </w:r>
      <w:r w:rsidR="00FF56D4" w:rsidRPr="00FF56D4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="00FF56D4" w:rsidRPr="00FF56D4">
        <w:rPr>
          <w:rFonts w:ascii="Times New Roman" w:hAnsi="Times New Roman" w:cs="Times New Roman"/>
          <w:b/>
          <w:bCs/>
          <w:u w:val="single" w:color="000000"/>
        </w:rPr>
        <w:tab/>
        <w:t>_____________</w:t>
      </w:r>
      <w:r w:rsidR="00FF56D4" w:rsidRPr="00FF56D4">
        <w:rPr>
          <w:rFonts w:ascii="Times New Roman" w:hAnsi="Times New Roman" w:cs="Times New Roman"/>
          <w:b/>
          <w:bCs/>
        </w:rPr>
        <w:t xml:space="preserve"> </w:t>
      </w:r>
    </w:p>
    <w:p w14:paraId="26DEC963" w14:textId="4BE08F7D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</w:p>
    <w:p w14:paraId="00ED94EB" w14:textId="27B9FF38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>Church President: ____________________________________________________________________</w:t>
      </w:r>
    </w:p>
    <w:p w14:paraId="3E8D1891" w14:textId="77777777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</w:p>
    <w:p w14:paraId="2227AEA6" w14:textId="2580D6C5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>Association Name: ____________________________________________________________________</w:t>
      </w:r>
    </w:p>
    <w:p w14:paraId="46A9E6D3" w14:textId="77777777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</w:p>
    <w:p w14:paraId="09FCFD04" w14:textId="5ABC0BB9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>Association President: _________________________________________________________________</w:t>
      </w:r>
    </w:p>
    <w:p w14:paraId="19E02F37" w14:textId="77777777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</w:p>
    <w:p w14:paraId="4BD244F3" w14:textId="7B1A8EF9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>Address: ____________________________________________________________________________</w:t>
      </w:r>
    </w:p>
    <w:p w14:paraId="7151D885" w14:textId="77777777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</w:p>
    <w:p w14:paraId="47C49DDA" w14:textId="487FFE76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City: _____________________________________ State: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>SC</w:t>
      </w:r>
      <w:r w:rsidRPr="00FF56D4">
        <w:rPr>
          <w:rFonts w:ascii="Times New Roman" w:hAnsi="Times New Roman" w:cs="Times New Roman"/>
          <w:b/>
          <w:bCs/>
        </w:rPr>
        <w:t xml:space="preserve">     Zip: ______________</w:t>
      </w:r>
    </w:p>
    <w:p w14:paraId="64BEA9BD" w14:textId="77777777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</w:p>
    <w:p w14:paraId="4BC7CF2A" w14:textId="44EBCD55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>Moderator Name: _____________________________________________________________________</w:t>
      </w:r>
    </w:p>
    <w:p w14:paraId="3FE689D8" w14:textId="0A430960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</w:p>
    <w:p w14:paraId="1D8EB6BD" w14:textId="0BA7D931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District or Union Name: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ab/>
        <w:t>__________________________________________________________</w:t>
      </w: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07052650" w14:textId="77777777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6B9B80A2" w14:textId="6630D865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President’s Name: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ab/>
        <w:t>_________________________________________________________________</w:t>
      </w: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47A2C22F" w14:textId="77777777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4A005E50" w14:textId="5313AF65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Address: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ab/>
        <w:t>________________________________________________________________________</w:t>
      </w: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0B2F09B8" w14:textId="610FD45D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2694857A" w14:textId="1B7B0B9A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  <w:r w:rsidRPr="00FF56D4">
        <w:rPr>
          <w:rFonts w:ascii="Times New Roman" w:hAnsi="Times New Roman" w:cs="Times New Roman"/>
          <w:b/>
          <w:bCs/>
        </w:rPr>
        <w:t>City: _____________________________</w:t>
      </w:r>
      <w:r w:rsidR="00645800" w:rsidRPr="00FF56D4">
        <w:rPr>
          <w:rFonts w:ascii="Times New Roman" w:hAnsi="Times New Roman" w:cs="Times New Roman"/>
          <w:b/>
          <w:bCs/>
        </w:rPr>
        <w:t xml:space="preserve">_ </w:t>
      </w:r>
      <w:r w:rsidR="00645800" w:rsidRPr="00FF56D4">
        <w:rPr>
          <w:rFonts w:ascii="Times New Roman" w:hAnsi="Times New Roman" w:cs="Times New Roman"/>
          <w:b/>
          <w:bCs/>
        </w:rPr>
        <w:tab/>
      </w:r>
      <w:r w:rsidRPr="00FF56D4">
        <w:rPr>
          <w:rFonts w:ascii="Times New Roman" w:hAnsi="Times New Roman" w:cs="Times New Roman"/>
          <w:b/>
          <w:bCs/>
        </w:rPr>
        <w:t xml:space="preserve">State: </w:t>
      </w:r>
      <w:r w:rsidRPr="00FF56D4">
        <w:rPr>
          <w:rFonts w:ascii="Times New Roman" w:hAnsi="Times New Roman" w:cs="Times New Roman"/>
          <w:b/>
          <w:bCs/>
          <w:u w:val="single"/>
        </w:rPr>
        <w:t>SC</w:t>
      </w:r>
      <w:r w:rsidRPr="00FF56D4">
        <w:rPr>
          <w:rFonts w:ascii="Times New Roman" w:hAnsi="Times New Roman" w:cs="Times New Roman"/>
          <w:b/>
          <w:bCs/>
        </w:rPr>
        <w:t xml:space="preserve">             Zip: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 xml:space="preserve">  </w:t>
      </w:r>
      <w:r w:rsidRPr="00FF56D4">
        <w:rPr>
          <w:rFonts w:ascii="Times New Roman" w:hAnsi="Times New Roman" w:cs="Times New Roman"/>
          <w:b/>
          <w:bCs/>
          <w:u w:val="single" w:color="000000"/>
        </w:rPr>
        <w:tab/>
      </w:r>
      <w:r>
        <w:rPr>
          <w:rFonts w:ascii="Times New Roman" w:hAnsi="Times New Roman" w:cs="Times New Roman"/>
          <w:b/>
          <w:bCs/>
          <w:u w:val="single" w:color="000000"/>
        </w:rPr>
        <w:t>_______</w:t>
      </w:r>
      <w:r w:rsidR="00C42C61">
        <w:rPr>
          <w:rFonts w:ascii="Times New Roman" w:hAnsi="Times New Roman" w:cs="Times New Roman"/>
          <w:b/>
          <w:bCs/>
          <w:u w:val="single" w:color="000000"/>
        </w:rPr>
        <w:t>____</w:t>
      </w:r>
      <w:r>
        <w:rPr>
          <w:rFonts w:ascii="Times New Roman" w:hAnsi="Times New Roman" w:cs="Times New Roman"/>
          <w:b/>
          <w:bCs/>
          <w:u w:val="single" w:color="000000"/>
        </w:rPr>
        <w:t>_</w:t>
      </w:r>
      <w:r w:rsidRPr="00FF56D4">
        <w:rPr>
          <w:rFonts w:ascii="Times New Roman" w:hAnsi="Times New Roman" w:cs="Times New Roman"/>
          <w:b/>
          <w:bCs/>
        </w:rPr>
        <w:t xml:space="preserve"> </w:t>
      </w:r>
    </w:p>
    <w:p w14:paraId="48CB5C8D" w14:textId="3CAA5B4C" w:rsidR="00FF56D4" w:rsidRPr="00FF56D4" w:rsidRDefault="00FF56D4" w:rsidP="00FF56D4">
      <w:pPr>
        <w:pStyle w:val="NoSpacing"/>
        <w:rPr>
          <w:rFonts w:ascii="Times New Roman" w:hAnsi="Times New Roman" w:cs="Times New Roman"/>
          <w:b/>
          <w:bCs/>
        </w:rPr>
      </w:pPr>
    </w:p>
    <w:p w14:paraId="30225DCE" w14:textId="5D3C522A" w:rsidR="00FF56D4" w:rsidRPr="00645800" w:rsidRDefault="00FF56D4" w:rsidP="00FF56D4">
      <w:pPr>
        <w:spacing w:after="0"/>
        <w:rPr>
          <w:rFonts w:ascii="Times New Roman" w:eastAsia="Tahoma" w:hAnsi="Times New Roman" w:cs="Times New Roman"/>
          <w:bCs/>
          <w:u w:val="single" w:color="000000"/>
        </w:rPr>
      </w:pPr>
      <w:r w:rsidRPr="00645800">
        <w:rPr>
          <w:rFonts w:ascii="Times New Roman" w:eastAsia="Tahoma" w:hAnsi="Times New Roman" w:cs="Times New Roman"/>
          <w:bCs/>
          <w:u w:val="single" w:color="000000"/>
        </w:rPr>
        <w:t>______________________________________________________________________</w:t>
      </w:r>
      <w:r w:rsidR="00645800">
        <w:rPr>
          <w:rFonts w:ascii="Times New Roman" w:eastAsia="Tahoma" w:hAnsi="Times New Roman" w:cs="Times New Roman"/>
          <w:bCs/>
          <w:u w:val="single" w:color="000000"/>
        </w:rPr>
        <w:t>___</w:t>
      </w:r>
      <w:r w:rsidRPr="00645800">
        <w:rPr>
          <w:rFonts w:ascii="Times New Roman" w:eastAsia="Tahoma" w:hAnsi="Times New Roman" w:cs="Times New Roman"/>
          <w:bCs/>
          <w:u w:val="single" w:color="000000"/>
        </w:rPr>
        <w:t>____________</w:t>
      </w:r>
    </w:p>
    <w:p w14:paraId="31756F18" w14:textId="35AB29C3" w:rsidR="00FF56D4" w:rsidRPr="00FF56D4" w:rsidRDefault="00645800" w:rsidP="00FF56D4">
      <w:pPr>
        <w:spacing w:after="0"/>
        <w:rPr>
          <w:rFonts w:ascii="Times New Roman" w:hAnsi="Times New Roman" w:cs="Times New Roman"/>
        </w:rPr>
      </w:pPr>
      <w:r w:rsidRPr="00FF56D4">
        <w:rPr>
          <w:rFonts w:ascii="Times New Roman" w:eastAsia="Tahoma" w:hAnsi="Times New Roman" w:cs="Times New Roman"/>
          <w:b/>
        </w:rPr>
        <w:t>OFFICE USE ONLY</w:t>
      </w:r>
    </w:p>
    <w:p w14:paraId="0133BB99" w14:textId="4C4E47B7" w:rsidR="00FF56D4" w:rsidRPr="00FF56D4" w:rsidRDefault="00645800" w:rsidP="00FF56D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F56D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8B081D2" w14:textId="3243CB2B" w:rsidR="00FF56D4" w:rsidRPr="00FF56D4" w:rsidRDefault="00FF56D4" w:rsidP="00FF56D4">
      <w:pPr>
        <w:tabs>
          <w:tab w:val="center" w:pos="2287"/>
          <w:tab w:val="center" w:pos="4260"/>
        </w:tabs>
        <w:spacing w:after="3" w:line="252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Amount Paid: 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ab/>
      </w:r>
      <w:r>
        <w:rPr>
          <w:rFonts w:ascii="Times New Roman" w:eastAsia="Tahoma" w:hAnsi="Times New Roman" w:cs="Times New Roman"/>
          <w:b/>
          <w:bCs/>
          <w:sz w:val="20"/>
          <w:szCs w:val="20"/>
        </w:rPr>
        <w:tab/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Cash </w:t>
      </w:r>
      <w:r w:rsidR="00645800"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>$ _</w:t>
      </w:r>
      <w:r>
        <w:rPr>
          <w:rFonts w:ascii="Times New Roman" w:eastAsia="Tahoma" w:hAnsi="Times New Roman" w:cs="Times New Roman"/>
          <w:b/>
          <w:bCs/>
          <w:sz w:val="20"/>
          <w:szCs w:val="20"/>
        </w:rPr>
        <w:t>___________________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ab/>
        <w:t xml:space="preserve"> </w:t>
      </w:r>
    </w:p>
    <w:p w14:paraId="65E45564" w14:textId="4D041FC6" w:rsidR="00FF56D4" w:rsidRPr="00FF56D4" w:rsidRDefault="00FF56D4" w:rsidP="00FF56D4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  <w:r w:rsidRPr="00FF56D4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                       </w:t>
      </w:r>
      <w:r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eastAsia="Tahoma" w:hAnsi="Times New Roman" w:cs="Times New Roman"/>
          <w:b/>
          <w:bCs/>
          <w:sz w:val="20"/>
          <w:szCs w:val="20"/>
        </w:rPr>
        <w:tab/>
      </w:r>
      <w:r>
        <w:rPr>
          <w:rFonts w:ascii="Times New Roman" w:eastAsia="Tahoma" w:hAnsi="Times New Roman" w:cs="Times New Roman"/>
          <w:b/>
          <w:bCs/>
          <w:sz w:val="20"/>
          <w:szCs w:val="20"/>
        </w:rPr>
        <w:tab/>
      </w:r>
      <w:r>
        <w:rPr>
          <w:rFonts w:ascii="Times New Roman" w:eastAsia="Tahoma" w:hAnsi="Times New Roman" w:cs="Times New Roman"/>
          <w:b/>
          <w:bCs/>
          <w:sz w:val="20"/>
          <w:szCs w:val="20"/>
        </w:rPr>
        <w:tab/>
        <w:t xml:space="preserve"> 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 xml:space="preserve">Check </w:t>
      </w:r>
      <w:r w:rsidR="00645800"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>$ _</w:t>
      </w:r>
      <w:r>
        <w:rPr>
          <w:rFonts w:ascii="Times New Roman" w:eastAsia="Tahoma" w:hAnsi="Times New Roman" w:cs="Times New Roman"/>
          <w:b/>
          <w:bCs/>
          <w:sz w:val="20"/>
          <w:szCs w:val="20"/>
        </w:rPr>
        <w:t>___________________</w:t>
      </w:r>
      <w:r w:rsidRPr="00FF56D4">
        <w:rPr>
          <w:rFonts w:ascii="Times New Roman" w:eastAsia="Tahoma" w:hAnsi="Times New Roman" w:cs="Times New Roman"/>
          <w:b/>
          <w:bCs/>
          <w:sz w:val="20"/>
          <w:szCs w:val="20"/>
        </w:rPr>
        <w:tab/>
        <w:t xml:space="preserve">   </w:t>
      </w:r>
      <w:r>
        <w:rPr>
          <w:rFonts w:ascii="Times New Roman" w:hAnsi="Times New Roman" w:cs="Times New Roman"/>
          <w:b/>
          <w:bCs/>
          <w:noProof/>
          <w:sz w:val="20"/>
          <w:szCs w:val="20"/>
        </w:rPr>
        <w:t>Check # _________________</w:t>
      </w:r>
    </w:p>
    <w:sectPr w:rsidR="00FF56D4" w:rsidRPr="00FF56D4" w:rsidSect="007C00C1">
      <w:headerReference w:type="default" r:id="rId8"/>
      <w:footerReference w:type="default" r:id="rId9"/>
      <w:pgSz w:w="12240" w:h="15840"/>
      <w:pgMar w:top="1170" w:right="1440" w:bottom="36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21475" w14:textId="77777777" w:rsidR="000E0DC1" w:rsidRDefault="000E0DC1" w:rsidP="007C00C1">
      <w:pPr>
        <w:spacing w:after="0" w:line="240" w:lineRule="auto"/>
      </w:pPr>
      <w:r>
        <w:separator/>
      </w:r>
    </w:p>
  </w:endnote>
  <w:endnote w:type="continuationSeparator" w:id="0">
    <w:p w14:paraId="28E8E1CE" w14:textId="77777777" w:rsidR="000E0DC1" w:rsidRDefault="000E0DC1" w:rsidP="007C0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8CB4E" w14:textId="7BE3343D" w:rsidR="007C00C1" w:rsidRDefault="007C00C1">
    <w:pPr>
      <w:pStyle w:val="Footer"/>
    </w:pPr>
    <w:r w:rsidRPr="00243114">
      <w:rPr>
        <w:rFonts w:ascii="Times New Roman" w:eastAsia="Tahoma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65814CD" wp14:editId="7484DED8">
              <wp:simplePos x="0" y="0"/>
              <wp:positionH relativeFrom="margin">
                <wp:align>center</wp:align>
              </wp:positionH>
              <wp:positionV relativeFrom="paragraph">
                <wp:posOffset>-47625</wp:posOffset>
              </wp:positionV>
              <wp:extent cx="6654800" cy="425450"/>
              <wp:effectExtent l="19050" t="19050" r="12700" b="12700"/>
              <wp:wrapNone/>
              <wp:docPr id="92" name="Text Box 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654800" cy="4254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28575">
                        <a:solidFill>
                          <a:prstClr val="black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C0695D8" w14:textId="2727908E" w:rsidR="007C00C1" w:rsidRPr="00713EA8" w:rsidRDefault="007C00C1" w:rsidP="007C00C1">
                          <w:pPr>
                            <w:spacing w:after="0" w:line="240" w:lineRule="auto"/>
                            <w:ind w:left="-1440" w:right="-1080" w:firstLine="450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</w:pPr>
                          <w:r w:rsidRPr="00713EA8"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Onsite Registration Financial Reports Wed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nesday, June 1</w:t>
                          </w:r>
                          <w:r w:rsidR="00322829"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4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, 202</w:t>
                          </w:r>
                          <w:r w:rsidR="00322829"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3</w:t>
                          </w:r>
                          <w:r w:rsidRPr="00713EA8"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 xml:space="preserve"> with 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 xml:space="preserve">YWA </w:t>
                          </w:r>
                          <w:r w:rsidRPr="00713EA8"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Finance Committee</w:t>
                          </w:r>
                        </w:p>
                        <w:p w14:paraId="73AF4287" w14:textId="77777777" w:rsidR="007C00C1" w:rsidRPr="00A41FFC" w:rsidRDefault="007C00C1" w:rsidP="007C00C1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sz w:val="20"/>
                              <w:szCs w:val="20"/>
                            </w:rPr>
                          </w:pPr>
                        </w:p>
                        <w:p w14:paraId="259824B0" w14:textId="77777777" w:rsidR="007C00C1" w:rsidRDefault="007C00C1" w:rsidP="007C00C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65814CD" id="_x0000_t202" coordsize="21600,21600" o:spt="202" path="m,l,21600r21600,l21600,xe">
              <v:stroke joinstyle="miter"/>
              <v:path gradientshapeok="t" o:connecttype="rect"/>
            </v:shapetype>
            <v:shape id="Text Box 92" o:spid="_x0000_s1046" type="#_x0000_t202" style="position:absolute;margin-left:0;margin-top:-3.75pt;width:524pt;height:33.5pt;z-index:25166131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" fillcolor="white [3201]" strokeweight="2.25pt">
              <v:textbox>
                <w:txbxContent>
                  <w:p w14:paraId="0C0695D8" w14:textId="2727908E" w:rsidR="007C00C1" w:rsidRPr="00713EA8" w:rsidRDefault="007C00C1" w:rsidP="007C00C1">
                    <w:pPr>
                      <w:spacing w:after="0" w:line="240" w:lineRule="auto"/>
                      <w:ind w:left="-1440" w:right="-1080" w:firstLine="450"/>
                      <w:jc w:val="center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 w:rsidRPr="00713EA8"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Onsite Registration Financial Reports Wed</w:t>
                    </w: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nesday, June 1</w:t>
                    </w:r>
                    <w:r w:rsidR="00322829"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4</w:t>
                    </w: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, 202</w:t>
                    </w:r>
                    <w:r w:rsidR="00322829"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3</w:t>
                    </w:r>
                    <w:r w:rsidRPr="00713EA8"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 xml:space="preserve"> with </w:t>
                    </w: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 xml:space="preserve">YWA </w:t>
                    </w:r>
                    <w:r w:rsidRPr="00713EA8"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Finance Committee</w:t>
                    </w:r>
                  </w:p>
                  <w:p w14:paraId="73AF4287" w14:textId="77777777" w:rsidR="007C00C1" w:rsidRPr="00A41FFC" w:rsidRDefault="007C00C1" w:rsidP="007C00C1">
                    <w:pPr>
                      <w:spacing w:after="0" w:line="240" w:lineRule="auto"/>
                      <w:rPr>
                        <w:rFonts w:ascii="Times New Roman" w:hAnsi="Times New Roman" w:cs="Times New Roman"/>
                        <w:b/>
                        <w:sz w:val="20"/>
                        <w:szCs w:val="20"/>
                      </w:rPr>
                    </w:pPr>
                  </w:p>
                  <w:p w14:paraId="259824B0" w14:textId="77777777" w:rsidR="007C00C1" w:rsidRDefault="007C00C1" w:rsidP="007C00C1"/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0FF8D" w14:textId="77777777" w:rsidR="000E0DC1" w:rsidRDefault="000E0DC1" w:rsidP="007C00C1">
      <w:pPr>
        <w:spacing w:after="0" w:line="240" w:lineRule="auto"/>
      </w:pPr>
      <w:r>
        <w:separator/>
      </w:r>
    </w:p>
  </w:footnote>
  <w:footnote w:type="continuationSeparator" w:id="0">
    <w:p w14:paraId="7AFD477F" w14:textId="77777777" w:rsidR="000E0DC1" w:rsidRDefault="000E0DC1" w:rsidP="007C0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767FC" w14:textId="09D14A47" w:rsidR="007C00C1" w:rsidRDefault="007C00C1" w:rsidP="007C00C1">
    <w:pPr>
      <w:pStyle w:val="NoSpacing"/>
      <w:rPr>
        <w:rFonts w:ascii="Times New Roman" w:hAnsi="Times New Roman" w:cs="Times New Roman"/>
        <w:b/>
        <w:bCs/>
        <w:sz w:val="24"/>
        <w:szCs w:val="24"/>
        <w:u w:color="000000"/>
      </w:rPr>
    </w:pPr>
    <w:r>
      <w:rPr>
        <w:rFonts w:ascii="Times New Roman" w:hAnsi="Times New Roman" w:cs="Times New Roman"/>
        <w:b/>
        <w:bCs/>
        <w:sz w:val="24"/>
        <w:szCs w:val="24"/>
        <w:u w:color="000000"/>
      </w:rPr>
      <w:t xml:space="preserve">                                                       </w:t>
    </w:r>
    <w:r w:rsidRPr="007C00C1">
      <w:rPr>
        <w:rFonts w:ascii="Times New Roman" w:hAnsi="Times New Roman" w:cs="Times New Roman"/>
        <w:b/>
        <w:bCs/>
        <w:sz w:val="24"/>
        <w:szCs w:val="24"/>
        <w:u w:color="000000"/>
      </w:rPr>
      <w:t>REGISTRATION FORM</w:t>
    </w:r>
  </w:p>
  <w:p w14:paraId="5703CE29" w14:textId="6D9A3439" w:rsidR="007C00C1" w:rsidRPr="007C00C1" w:rsidRDefault="007C00C1" w:rsidP="007C00C1">
    <w:pPr>
      <w:pStyle w:val="NoSpacing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8"/>
        <w:szCs w:val="28"/>
      </w:rPr>
      <w:t xml:space="preserve">                                   </w:t>
    </w:r>
    <w:r w:rsidRPr="007C00C1">
      <w:rPr>
        <w:rFonts w:ascii="Times New Roman" w:hAnsi="Times New Roman" w:cs="Times New Roman"/>
        <w:b/>
        <w:bCs/>
        <w:sz w:val="28"/>
        <w:szCs w:val="28"/>
      </w:rPr>
      <w:t>YOUNG WOMAN’S AUXILIARY</w:t>
    </w:r>
  </w:p>
  <w:p w14:paraId="7573A608" w14:textId="2D0AE234" w:rsidR="007C00C1" w:rsidRDefault="007C00C1" w:rsidP="007C00C1">
    <w:pPr>
      <w:pStyle w:val="NoSpacing"/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 w:rsidRPr="007C00C1">
      <w:rPr>
        <w:rFonts w:ascii="Times New Roman" w:hAnsi="Times New Roman" w:cs="Times New Roman"/>
        <w:b/>
        <w:bCs/>
        <w:sz w:val="24"/>
        <w:szCs w:val="24"/>
      </w:rPr>
      <w:t>WOMAN’S BAPTIST E&amp;M CONVENTION OF SOUTH CAROLINA</w:t>
    </w:r>
  </w:p>
  <w:p w14:paraId="1BF3C912" w14:textId="24AFEA11" w:rsidR="007C00C1" w:rsidRDefault="007C00C1" w:rsidP="007C00C1">
    <w:pPr>
      <w:pStyle w:val="NoSpacing"/>
      <w:ind w:left="720" w:firstLine="720"/>
    </w:pPr>
    <w:r w:rsidRPr="00243114">
      <w:rPr>
        <w:rFonts w:ascii="Times New Roman" w:hAnsi="Times New Roman" w:cs="Times New Roman"/>
        <w:b/>
        <w:iCs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EBC0175" wp14:editId="2B804DEC">
              <wp:simplePos x="0" y="0"/>
              <wp:positionH relativeFrom="margin">
                <wp:posOffset>1924050</wp:posOffset>
              </wp:positionH>
              <wp:positionV relativeFrom="paragraph">
                <wp:posOffset>92710</wp:posOffset>
              </wp:positionV>
              <wp:extent cx="1905000" cy="1362075"/>
              <wp:effectExtent l="0" t="19050" r="0" b="66675"/>
              <wp:wrapSquare wrapText="bothSides"/>
              <wp:docPr id="73" name="Group 28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905000" cy="1362075"/>
                        <a:chOff x="0" y="0"/>
                        <a:chExt cx="18760" cy="14840"/>
                      </a:xfrm>
                    </wpg:grpSpPr>
                    <wps:wsp>
                      <wps:cNvPr id="74" name="Shape 7"/>
                      <wps:cNvSpPr>
                        <a:spLocks/>
                      </wps:cNvSpPr>
                      <wps:spPr bwMode="auto">
                        <a:xfrm>
                          <a:off x="3474" y="45"/>
                          <a:ext cx="11441" cy="11430"/>
                        </a:xfrm>
                        <a:custGeom>
                          <a:avLst/>
                          <a:gdLst>
                            <a:gd name="T0" fmla="*/ 571500 w 1144092"/>
                            <a:gd name="T1" fmla="*/ 0 h 1143000"/>
                            <a:gd name="T2" fmla="*/ 524256 w 1144092"/>
                            <a:gd name="T3" fmla="*/ 1524 h 1143000"/>
                            <a:gd name="T4" fmla="*/ 478536 w 1144092"/>
                            <a:gd name="T5" fmla="*/ 7620 h 1143000"/>
                            <a:gd name="T6" fmla="*/ 434340 w 1144092"/>
                            <a:gd name="T7" fmla="*/ 16764 h 1143000"/>
                            <a:gd name="T8" fmla="*/ 1524 w 1144092"/>
                            <a:gd name="T9" fmla="*/ 524256 h 1143000"/>
                            <a:gd name="T10" fmla="*/ 0 w 1144092"/>
                            <a:gd name="T11" fmla="*/ 571500 h 1143000"/>
                            <a:gd name="T12" fmla="*/ 1524 w 1144092"/>
                            <a:gd name="T13" fmla="*/ 618744 h 1143000"/>
                            <a:gd name="T14" fmla="*/ 478536 w 1144092"/>
                            <a:gd name="T15" fmla="*/ 1135380 h 1143000"/>
                            <a:gd name="T16" fmla="*/ 524256 w 1144092"/>
                            <a:gd name="T17" fmla="*/ 1140714 h 1143000"/>
                            <a:gd name="T18" fmla="*/ 571500 w 1144092"/>
                            <a:gd name="T19" fmla="*/ 1143000 h 1143000"/>
                            <a:gd name="T20" fmla="*/ 618744 w 1144092"/>
                            <a:gd name="T21" fmla="*/ 1140714 h 1143000"/>
                            <a:gd name="T22" fmla="*/ 664464 w 1144092"/>
                            <a:gd name="T23" fmla="*/ 1135380 h 1143000"/>
                            <a:gd name="T24" fmla="*/ 1135380 w 1144092"/>
                            <a:gd name="T25" fmla="*/ 664464 h 1143000"/>
                            <a:gd name="T26" fmla="*/ 1140714 w 1144092"/>
                            <a:gd name="T27" fmla="*/ 618744 h 1143000"/>
                            <a:gd name="T28" fmla="*/ 1143000 w 1144092"/>
                            <a:gd name="T29" fmla="*/ 571500 h 1143000"/>
                            <a:gd name="T30" fmla="*/ 708660 w 1144092"/>
                            <a:gd name="T31" fmla="*/ 16764 h 1143000"/>
                            <a:gd name="T32" fmla="*/ 664464 w 1144092"/>
                            <a:gd name="T33" fmla="*/ 7620 h 1143000"/>
                            <a:gd name="T34" fmla="*/ 618744 w 1144092"/>
                            <a:gd name="T35" fmla="*/ 1524 h 1143000"/>
                            <a:gd name="T36" fmla="*/ 571500 w 1144092"/>
                            <a:gd name="T37" fmla="*/ 0 h 1143000"/>
                            <a:gd name="T38" fmla="*/ 0 w 1144092"/>
                            <a:gd name="T39" fmla="*/ 0 h 1143000"/>
                            <a:gd name="T40" fmla="*/ 1144092 w 1144092"/>
                            <a:gd name="T41" fmla="*/ 1143000 h 1143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T38" t="T39" r="T40" b="T41"/>
                          <a:pathLst>
                            <a:path w="1144092" h="1143000">
                              <a:moveTo>
                                <a:pt x="571500" y="0"/>
                              </a:moveTo>
                              <a:lnTo>
                                <a:pt x="524256" y="1524"/>
                              </a:lnTo>
                              <a:lnTo>
                                <a:pt x="478536" y="7620"/>
                              </a:lnTo>
                              <a:lnTo>
                                <a:pt x="434340" y="16764"/>
                              </a:lnTo>
                              <a:cubicBezTo>
                                <a:pt x="197815" y="73863"/>
                                <a:pt x="21412" y="281242"/>
                                <a:pt x="1524" y="524256"/>
                              </a:cubicBezTo>
                              <a:lnTo>
                                <a:pt x="0" y="571500"/>
                              </a:lnTo>
                              <a:lnTo>
                                <a:pt x="1524" y="618744"/>
                              </a:lnTo>
                              <a:cubicBezTo>
                                <a:pt x="21958" y="877316"/>
                                <a:pt x="222390" y="1094829"/>
                                <a:pt x="478536" y="1135380"/>
                              </a:cubicBezTo>
                              <a:lnTo>
                                <a:pt x="524256" y="1140714"/>
                              </a:lnTo>
                              <a:lnTo>
                                <a:pt x="571500" y="1143000"/>
                              </a:lnTo>
                              <a:lnTo>
                                <a:pt x="618744" y="1140714"/>
                              </a:lnTo>
                              <a:lnTo>
                                <a:pt x="664464" y="1135380"/>
                              </a:lnTo>
                              <a:cubicBezTo>
                                <a:pt x="901230" y="1099541"/>
                                <a:pt x="1099541" y="901230"/>
                                <a:pt x="1135380" y="664464"/>
                              </a:cubicBezTo>
                              <a:lnTo>
                                <a:pt x="1140714" y="618744"/>
                              </a:lnTo>
                              <a:lnTo>
                                <a:pt x="1143000" y="571500"/>
                              </a:lnTo>
                              <a:cubicBezTo>
                                <a:pt x="1144092" y="310159"/>
                                <a:pt x="961860" y="77965"/>
                                <a:pt x="708660" y="16764"/>
                              </a:cubicBezTo>
                              <a:lnTo>
                                <a:pt x="664464" y="7620"/>
                              </a:lnTo>
                              <a:lnTo>
                                <a:pt x="618744" y="1524"/>
                              </a:lnTo>
                              <a:lnTo>
                                <a:pt x="571500" y="0"/>
                              </a:lnTo>
                              <a:close/>
                            </a:path>
                          </a:pathLst>
                        </a:custGeom>
                        <a:noFill/>
                        <a:ln w="57150" cap="rnd">
                          <a:solidFill>
                            <a:srgbClr val="6600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5" name="Shape 8"/>
                      <wps:cNvSpPr>
                        <a:spLocks/>
                      </wps:cNvSpPr>
                      <wps:spPr bwMode="auto">
                        <a:xfrm>
                          <a:off x="9189" y="45"/>
                          <a:ext cx="0" cy="11430"/>
                        </a:xfrm>
                        <a:custGeom>
                          <a:avLst/>
                          <a:gdLst>
                            <a:gd name="T0" fmla="*/ 0 h 1143000"/>
                            <a:gd name="T1" fmla="*/ 1143000 h 1143000"/>
                            <a:gd name="T2" fmla="*/ 0 h 1143000"/>
                            <a:gd name="T3" fmla="*/ 1143000 h 1143000"/>
                          </a:gdLst>
                          <a:ahLst/>
                          <a:cxnLst>
                            <a:cxn ang="0">
                              <a:pos x="0" y="T0"/>
                            </a:cxn>
                            <a:cxn ang="0">
                              <a:pos x="0" y="T1"/>
                            </a:cxn>
                          </a:cxnLst>
                          <a:rect l="0" t="T2" r="0" b="T3"/>
                          <a:pathLst>
                            <a:path h="1143000">
                              <a:moveTo>
                                <a:pt x="0" y="0"/>
                              </a:moveTo>
                              <a:lnTo>
                                <a:pt x="0" y="1143000"/>
                              </a:lnTo>
                            </a:path>
                          </a:pathLst>
                        </a:custGeom>
                        <a:noFill/>
                        <a:ln w="9525" cap="rnd">
                          <a:solidFill>
                            <a:srgbClr val="9900C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6" name="Shape 9"/>
                      <wps:cNvSpPr>
                        <a:spLocks/>
                      </wps:cNvSpPr>
                      <wps:spPr bwMode="auto">
                        <a:xfrm>
                          <a:off x="3474" y="5760"/>
                          <a:ext cx="11430" cy="0"/>
                        </a:xfrm>
                        <a:custGeom>
                          <a:avLst/>
                          <a:gdLst>
                            <a:gd name="T0" fmla="*/ 0 w 1143000"/>
                            <a:gd name="T1" fmla="*/ 1143000 w 1143000"/>
                            <a:gd name="T2" fmla="*/ 0 w 1143000"/>
                            <a:gd name="T3" fmla="*/ 1143000 w 114300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1143000">
                              <a:moveTo>
                                <a:pt x="0" y="0"/>
                              </a:moveTo>
                              <a:lnTo>
                                <a:pt x="1143000" y="0"/>
                              </a:lnTo>
                            </a:path>
                          </a:pathLst>
                        </a:custGeom>
                        <a:noFill/>
                        <a:ln w="9525" cap="rnd">
                          <a:solidFill>
                            <a:srgbClr val="CC99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7" name="Shape 4382"/>
                      <wps:cNvSpPr>
                        <a:spLocks/>
                      </wps:cNvSpPr>
                      <wps:spPr bwMode="auto">
                        <a:xfrm>
                          <a:off x="5764" y="2335"/>
                          <a:ext cx="2278" cy="2278"/>
                        </a:xfrm>
                        <a:custGeom>
                          <a:avLst/>
                          <a:gdLst>
                            <a:gd name="T0" fmla="*/ 0 w 227838"/>
                            <a:gd name="T1" fmla="*/ 0 h 227838"/>
                            <a:gd name="T2" fmla="*/ 227838 w 227838"/>
                            <a:gd name="T3" fmla="*/ 0 h 227838"/>
                            <a:gd name="T4" fmla="*/ 227838 w 227838"/>
                            <a:gd name="T5" fmla="*/ 227838 h 227838"/>
                            <a:gd name="T6" fmla="*/ 0 w 227838"/>
                            <a:gd name="T7" fmla="*/ 227838 h 227838"/>
                            <a:gd name="T8" fmla="*/ 0 w 227838"/>
                            <a:gd name="T9" fmla="*/ 0 h 227838"/>
                            <a:gd name="T10" fmla="*/ 0 w 227838"/>
                            <a:gd name="T11" fmla="*/ 0 h 227838"/>
                            <a:gd name="T12" fmla="*/ 227838 w 227838"/>
                            <a:gd name="T13" fmla="*/ 227838 h 2278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27838" h="227838">
                              <a:moveTo>
                                <a:pt x="0" y="0"/>
                              </a:moveTo>
                              <a:lnTo>
                                <a:pt x="227838" y="0"/>
                              </a:lnTo>
                              <a:lnTo>
                                <a:pt x="227838" y="227838"/>
                              </a:lnTo>
                              <a:lnTo>
                                <a:pt x="0" y="22783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 cap="rnd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8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760" y="2331"/>
                          <a:ext cx="2286" cy="228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9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760" y="6903"/>
                          <a:ext cx="2286" cy="255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332" y="6903"/>
                          <a:ext cx="2149" cy="228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1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340" y="2339"/>
                          <a:ext cx="2034" cy="227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2" name="Picture 404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-30" y="-25"/>
                          <a:ext cx="3900" cy="170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3" name="Picture 404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716" y="-25"/>
                          <a:ext cx="5059" cy="152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4" name="Picture 404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255" y="11404"/>
                          <a:ext cx="3901" cy="170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5" name="Picture 404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399" y="11404"/>
                          <a:ext cx="3901" cy="170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6" name="Picture 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087" y="13030"/>
                          <a:ext cx="137" cy="4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87" name="Rectangle 28"/>
                      <wps:cNvSpPr>
                        <a:spLocks noChangeArrowheads="1"/>
                      </wps:cNvSpPr>
                      <wps:spPr bwMode="auto">
                        <a:xfrm>
                          <a:off x="7414" y="6829"/>
                          <a:ext cx="533" cy="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511CE3" w14:textId="77777777" w:rsidR="007C00C1" w:rsidRDefault="007C00C1" w:rsidP="007C00C1"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8" name="Rectangle 32"/>
                      <wps:cNvSpPr>
                        <a:spLocks noChangeArrowheads="1"/>
                      </wps:cNvSpPr>
                      <wps:spPr bwMode="auto">
                        <a:xfrm>
                          <a:off x="7414" y="13032"/>
                          <a:ext cx="533" cy="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E175DB" w14:textId="77777777" w:rsidR="007C00C1" w:rsidRDefault="007C00C1" w:rsidP="007C00C1"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BC0175" id="Group 2851" o:spid="_x0000_s1030" style="position:absolute;left:0;text-align:left;margin-left:151.5pt;margin-top:7.3pt;width:150pt;height:107.25pt;z-index:251659264;mso-position-horizontal-relative:margin" coordsize="18760,1484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">
              <v:shape id="Shape 7" o:spid="_x0000_s1031" style="position:absolute;left:3474;top:45;width:11441;height:11430;visibility:visible;mso-wrap-style:square;v-text-anchor:top" coordsize="1144092,1143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" path="m571500,l524256,1524,478536,7620r-44196,9144c197815,73863,21412,281242,1524,524256l,571500r1524,47244c21958,877316,222390,1094829,478536,1135380r45720,5334l571500,1143000r47244,-2286l664464,1135380v236766,-35839,435077,-234150,470916,-470916l1140714,618744r2286,-47244c1144092,310159,961860,77965,708660,16764l664464,7620,618744,1524,571500,xe" filled="f" strokecolor="#606" strokeweight="4.5pt">
                <v:stroke endcap="round"/>
                <v:path arrowok="t" o:connecttype="custom" o:connectlocs="5715,0;5243,15;4785,76;4343,168;15,5243;0,5715;15,6187;4785,11354;5243,11407;5715,11430;6187,11407;6645,11354;11354,6645;11407,6187;11430,5715;7087,168;6645,76;6187,15;5715,0" o:connectangles="0,0,0,0,0,0,0,0,0,0,0,0,0,0,0,0,0,0,0" textboxrect="0,0,1144092,1143000"/>
              </v:shape>
              <v:shape id="Shape 8" o:spid="_x0000_s1032" style="position:absolute;left:9189;top:45;width:0;height:11430;visibility:visible;mso-wrap-style:square;v-text-anchor:top" coordsize="0,1143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" path="m,l,1143000e" filled="f" strokecolor="#90c">
                <v:stroke endcap="round"/>
                <v:path arrowok="t" o:connecttype="custom" o:connectlocs="0,0;0,11430" o:connectangles="0,0" textboxrect="0,0,0,1143000"/>
              </v:shape>
              <v:shape id="Shape 9" o:spid="_x0000_s1033" style="position:absolute;left:3474;top:5760;width:11430;height:0;visibility:visible;mso-wrap-style:square;v-text-anchor:top" coordsize="11430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" path="m,l1143000,e" filled="f" strokecolor="#c9f">
                <v:stroke endcap="round"/>
                <v:path arrowok="t" o:connecttype="custom" o:connectlocs="0,0;11430,0" o:connectangles="0,0" textboxrect="0,0,1143000,0"/>
              </v:shape>
              <v:shape id="Shape 4382" o:spid="_x0000_s1034" style="position:absolute;left:5764;top:2335;width:2278;height:2278;visibility:visible;mso-wrap-style:square;v-text-anchor:top" coordsize="227838,227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" path="m,l227838,r,227838l,227838,,e" stroked="f" strokeweight="0">
                <v:stroke endcap="round"/>
                <v:path arrowok="t" o:connecttype="custom" o:connectlocs="0,0;2278,0;2278,2278;0,2278;0,0" o:connectangles="0,0,0,0,0" textboxrect="0,0,227838,227838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35" type="#_x0000_t75" style="position:absolute;left:5760;top:2331;width:2286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">
                <v:imagedata r:id="rId10" o:title=""/>
              </v:shape>
              <v:shape id="Picture 12" o:spid="_x0000_s1036" type="#_x0000_t75" style="position:absolute;left:5760;top:6903;width:2286;height:2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">
                <v:imagedata r:id="rId11" o:title=""/>
              </v:shape>
              <v:shape id="Picture 13" o:spid="_x0000_s1037" type="#_x0000_t75" style="position:absolute;left:10332;top:6903;width:2149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">
                <v:imagedata r:id="rId12" o:title=""/>
              </v:shape>
              <v:shape id="Picture 14" o:spid="_x0000_s1038" type="#_x0000_t75" style="position:absolute;left:10340;top:2339;width:2034;height:2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">
                <v:imagedata r:id="rId13" o:title=""/>
              </v:shape>
              <v:shape id="Picture 4043" o:spid="_x0000_s1039" type="#_x0000_t75" style="position:absolute;left:-30;top:-25;width:3900;height:1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">
                <v:imagedata r:id="rId14" o:title=""/>
              </v:shape>
              <v:shape id="Picture 4044" o:spid="_x0000_s1040" type="#_x0000_t75" style="position:absolute;left:13716;top:-25;width:5059;height:15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">
                <v:imagedata r:id="rId15" o:title=""/>
              </v:shape>
              <v:shape id="Picture 4045" o:spid="_x0000_s1041" type="#_x0000_t75" style="position:absolute;left:2255;top:11404;width:3901;height:17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">
                <v:imagedata r:id="rId16" o:title=""/>
              </v:shape>
              <v:shape id="Picture 4046" o:spid="_x0000_s1042" type="#_x0000_t75" style="position:absolute;left:11399;top:11404;width:3901;height:17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">
                <v:imagedata r:id="rId17" o:title=""/>
              </v:shape>
              <v:shape id="Picture 24" o:spid="_x0000_s1043" type="#_x0000_t75" style="position:absolute;left:15087;top:13030;width:137;height: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">
                <v:imagedata r:id="rId18" o:title=""/>
              </v:shape>
              <v:rect id="Rectangle 28" o:spid="_x0000_s1044" style="position:absolute;left:7414;top:6829;width:533;height:2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" filled="f" stroked="f">
                <v:textbox inset="0,0,0,0">
                  <w:txbxContent>
                    <w:p w14:paraId="30511CE3" w14:textId="77777777" w:rsidR="007C00C1" w:rsidRDefault="007C00C1" w:rsidP="007C00C1">
                      <w:r>
                        <w:rPr>
                          <w:sz w:val="28"/>
                        </w:rPr>
                        <w:t xml:space="preserve"> </w:t>
                      </w:r>
                    </w:p>
                  </w:txbxContent>
                </v:textbox>
              </v:rect>
              <v:rect id="Rectangle 32" o:spid="_x0000_s1045" style="position:absolute;left:7414;top:13032;width:533;height:2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uBwAAAANs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GBu+hB8gZ28AAAD//wMAUEsBAi0AFAAGAAgAAAAhANvh9svuAAAAhQEAABMAAAAAAAAAAAAAAAAA&#10;AAAAAFtDb250ZW50X1R5cGVzXS54bWxQSwECLQAUAAYACAAAACEAWvQsW78AAAAVAQAACwAAAAAA&#10;AAAAAAAAAAAfAQAAX3JlbHMvLnJlbHNQSwECLQAUAAYACAAAACEAJIBrgcAAAADbAAAADwAAAAAA&#10;AAAAAAAAAAAHAgAAZHJzL2Rvd25yZXYueG1sUEsFBgAAAAADAAMAtwAAAPQCAAAAAA==&#10;" filled="f" stroked="f">
                <v:textbox inset="0,0,0,0">
                  <w:txbxContent>
                    <w:p w14:paraId="23E175DB" w14:textId="77777777" w:rsidR="007C00C1" w:rsidRDefault="007C00C1" w:rsidP="007C00C1">
                      <w:r>
                        <w:rPr>
                          <w:sz w:val="28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margin"/>
            </v:group>
          </w:pict>
        </mc:Fallback>
      </mc:AlternateContent>
    </w:r>
    <w:r>
      <w:rPr>
        <w:rFonts w:ascii="Times New Roman" w:hAnsi="Times New Roman" w:cs="Times New Roman"/>
        <w:b/>
        <w:bCs/>
        <w:sz w:val="24"/>
        <w:szCs w:val="24"/>
      </w:rPr>
      <w:t xml:space="preserve">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xMDCyMDCwNDE1NjZX0lEKTi0uzszPAykwrQUA46mbAywAAAA="/>
  </w:docVars>
  <w:rsids>
    <w:rsidRoot w:val="007C00C1"/>
    <w:rsid w:val="000E0DC1"/>
    <w:rsid w:val="001D597C"/>
    <w:rsid w:val="00245CE5"/>
    <w:rsid w:val="00295B29"/>
    <w:rsid w:val="00322829"/>
    <w:rsid w:val="00457F7C"/>
    <w:rsid w:val="00613A2E"/>
    <w:rsid w:val="00645800"/>
    <w:rsid w:val="00776B2F"/>
    <w:rsid w:val="007C00C1"/>
    <w:rsid w:val="00A06BC5"/>
    <w:rsid w:val="00B539D7"/>
    <w:rsid w:val="00BC0D2B"/>
    <w:rsid w:val="00C42C61"/>
    <w:rsid w:val="00FF5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D03A5C"/>
  <w15:chartTrackingRefBased/>
  <w15:docId w15:val="{6E959A62-4E7D-42BD-A765-AA8B6A20A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0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0C1"/>
  </w:style>
  <w:style w:type="paragraph" w:styleId="Footer">
    <w:name w:val="footer"/>
    <w:basedOn w:val="Normal"/>
    <w:link w:val="FooterChar"/>
    <w:uiPriority w:val="99"/>
    <w:unhideWhenUsed/>
    <w:rsid w:val="007C0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0C1"/>
  </w:style>
  <w:style w:type="paragraph" w:styleId="NoSpacing">
    <w:name w:val="No Spacing"/>
    <w:uiPriority w:val="1"/>
    <w:qFormat/>
    <w:rsid w:val="007C00C1"/>
    <w:pPr>
      <w:spacing w:after="0" w:line="240" w:lineRule="auto"/>
    </w:pPr>
  </w:style>
  <w:style w:type="table" w:customStyle="1" w:styleId="TableGrid">
    <w:name w:val="TableGrid"/>
    <w:rsid w:val="007C00C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4.jpeg"/><Relationship Id="rId18" Type="http://schemas.openxmlformats.org/officeDocument/2006/relationships/image" Target="media/image19.jpeg"/><Relationship Id="rId3" Type="http://schemas.openxmlformats.org/officeDocument/2006/relationships/image" Target="media/image4.jpeg"/><Relationship Id="rId7" Type="http://schemas.openxmlformats.org/officeDocument/2006/relationships/image" Target="media/image8.png"/><Relationship Id="rId12" Type="http://schemas.openxmlformats.org/officeDocument/2006/relationships/image" Target="media/image13.jpeg"/><Relationship Id="rId17" Type="http://schemas.openxmlformats.org/officeDocument/2006/relationships/image" Target="media/image18.png"/><Relationship Id="rId2" Type="http://schemas.openxmlformats.org/officeDocument/2006/relationships/image" Target="media/image3.jpeg"/><Relationship Id="rId16" Type="http://schemas.openxmlformats.org/officeDocument/2006/relationships/image" Target="media/image17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11" Type="http://schemas.openxmlformats.org/officeDocument/2006/relationships/image" Target="media/image12.jpeg"/><Relationship Id="rId5" Type="http://schemas.openxmlformats.org/officeDocument/2006/relationships/image" Target="media/image6.png"/><Relationship Id="rId15" Type="http://schemas.openxmlformats.org/officeDocument/2006/relationships/image" Target="media/image16.png"/><Relationship Id="rId10" Type="http://schemas.openxmlformats.org/officeDocument/2006/relationships/image" Target="media/image11.png"/><Relationship Id="rId4" Type="http://schemas.openxmlformats.org/officeDocument/2006/relationships/image" Target="media/image5.jpeg"/><Relationship Id="rId9" Type="http://schemas.openxmlformats.org/officeDocument/2006/relationships/image" Target="media/image10.jpeg"/><Relationship Id="rId14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68552-69DF-4270-BB43-C55DD39D2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9</Words>
  <Characters>4962</Characters>
  <Application>Microsoft Office Word</Application>
  <DocSecurity>0</DocSecurity>
  <Lines>183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WA Registration Forms 2021</dc:title>
  <dc:subject/>
  <dc:creator>Maxcina Gadsden</dc:creator>
  <cp:keywords/>
  <dc:description/>
  <cp:lastModifiedBy>Maxcina Gadsden</cp:lastModifiedBy>
  <cp:revision>3</cp:revision>
  <cp:lastPrinted>2021-03-06T07:28:00Z</cp:lastPrinted>
  <dcterms:created xsi:type="dcterms:W3CDTF">2022-11-15T02:11:00Z</dcterms:created>
  <dcterms:modified xsi:type="dcterms:W3CDTF">2022-11-15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36cb2db60814d6d7dada0413ae276cf78c0f57e5957a33e28368c7401078e4</vt:lpwstr>
  </property>
</Properties>
</file>